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1754" w:rsidRPr="003C098D" w:rsidRDefault="00807603" w:rsidP="0009032F">
      <w:pPr>
        <w:spacing w:line="360" w:lineRule="auto"/>
        <w:rPr>
          <w:szCs w:val="24"/>
        </w:rPr>
      </w:pPr>
      <w:r w:rsidRPr="003C098D">
        <w:rPr>
          <w:szCs w:val="24"/>
        </w:rPr>
        <w:t>She</w:t>
      </w:r>
      <w:r w:rsidR="00F953AB" w:rsidRPr="003C098D">
        <w:rPr>
          <w:szCs w:val="24"/>
        </w:rPr>
        <w:t>rry Smith</w:t>
      </w:r>
      <w:r w:rsidR="007C1754" w:rsidRPr="003C098D">
        <w:rPr>
          <w:szCs w:val="24"/>
        </w:rPr>
        <w:t>, MSN, APRN, FNP-C</w:t>
      </w:r>
    </w:p>
    <w:p w:rsidR="007C1754" w:rsidRPr="003C098D" w:rsidRDefault="00F953AB" w:rsidP="0009032F">
      <w:pPr>
        <w:spacing w:line="360" w:lineRule="auto"/>
        <w:rPr>
          <w:szCs w:val="24"/>
        </w:rPr>
      </w:pPr>
      <w:r w:rsidRPr="003C098D">
        <w:rPr>
          <w:szCs w:val="24"/>
        </w:rPr>
        <w:t>111 Beer Road</w:t>
      </w:r>
      <w:r w:rsidR="00807603" w:rsidRPr="003C098D">
        <w:rPr>
          <w:szCs w:val="24"/>
        </w:rPr>
        <w:t>, LA. 705</w:t>
      </w:r>
      <w:r w:rsidRPr="003C098D">
        <w:rPr>
          <w:szCs w:val="24"/>
        </w:rPr>
        <w:t>06</w:t>
      </w:r>
    </w:p>
    <w:p w:rsidR="007C1754" w:rsidRPr="003C098D" w:rsidRDefault="007C1754" w:rsidP="0009032F">
      <w:pPr>
        <w:spacing w:line="360" w:lineRule="auto"/>
        <w:rPr>
          <w:szCs w:val="24"/>
        </w:rPr>
      </w:pPr>
      <w:r w:rsidRPr="003C098D">
        <w:rPr>
          <w:szCs w:val="24"/>
        </w:rPr>
        <w:t>(3</w:t>
      </w:r>
      <w:r w:rsidR="00807603" w:rsidRPr="003C098D">
        <w:rPr>
          <w:szCs w:val="24"/>
        </w:rPr>
        <w:t>37</w:t>
      </w:r>
      <w:r w:rsidRPr="003C098D">
        <w:rPr>
          <w:szCs w:val="24"/>
        </w:rPr>
        <w:t>)</w:t>
      </w:r>
      <w:r w:rsidR="00807603" w:rsidRPr="003C098D">
        <w:rPr>
          <w:szCs w:val="24"/>
        </w:rPr>
        <w:t xml:space="preserve"> 852</w:t>
      </w:r>
      <w:r w:rsidRPr="003C098D">
        <w:rPr>
          <w:szCs w:val="24"/>
        </w:rPr>
        <w:t>-</w:t>
      </w:r>
      <w:r w:rsidR="00807603" w:rsidRPr="003C098D">
        <w:rPr>
          <w:szCs w:val="24"/>
        </w:rPr>
        <w:t>574</w:t>
      </w:r>
      <w:r w:rsidR="00F953AB" w:rsidRPr="003C098D">
        <w:rPr>
          <w:szCs w:val="24"/>
        </w:rPr>
        <w:t>1</w:t>
      </w:r>
      <w:r w:rsidR="009C55C5" w:rsidRPr="003C098D">
        <w:rPr>
          <w:szCs w:val="24"/>
        </w:rPr>
        <w:t xml:space="preserve">, </w:t>
      </w:r>
      <w:r w:rsidR="00807603" w:rsidRPr="003C098D">
        <w:rPr>
          <w:szCs w:val="24"/>
        </w:rPr>
        <w:t>s</w:t>
      </w:r>
      <w:r w:rsidR="00F953AB" w:rsidRPr="003C098D">
        <w:rPr>
          <w:szCs w:val="24"/>
        </w:rPr>
        <w:t>smith@gmail.</w:t>
      </w:r>
      <w:r w:rsidR="00807603" w:rsidRPr="003C098D">
        <w:rPr>
          <w:szCs w:val="24"/>
        </w:rPr>
        <w:t>com</w:t>
      </w:r>
    </w:p>
    <w:p w:rsidR="007C1754" w:rsidRPr="003C098D" w:rsidRDefault="00F953AB" w:rsidP="0009032F">
      <w:pPr>
        <w:spacing w:line="360" w:lineRule="auto"/>
        <w:rPr>
          <w:szCs w:val="24"/>
        </w:rPr>
      </w:pPr>
      <w:r w:rsidRPr="003C098D">
        <w:rPr>
          <w:szCs w:val="24"/>
        </w:rPr>
        <w:t>April 4</w:t>
      </w:r>
      <w:r w:rsidR="00807603" w:rsidRPr="003C098D">
        <w:rPr>
          <w:szCs w:val="24"/>
        </w:rPr>
        <w:t>, 202</w:t>
      </w:r>
      <w:r w:rsidR="00304CA9" w:rsidRPr="003C098D">
        <w:rPr>
          <w:szCs w:val="24"/>
        </w:rPr>
        <w:t>1</w:t>
      </w:r>
    </w:p>
    <w:p w:rsidR="00621994" w:rsidRPr="003C098D" w:rsidRDefault="00621994" w:rsidP="0009032F">
      <w:pPr>
        <w:spacing w:line="360" w:lineRule="auto"/>
        <w:rPr>
          <w:szCs w:val="24"/>
        </w:rPr>
      </w:pPr>
    </w:p>
    <w:p w:rsidR="007C1754" w:rsidRPr="00F953AB" w:rsidRDefault="007C1754" w:rsidP="0009032F">
      <w:pPr>
        <w:spacing w:line="360" w:lineRule="auto"/>
        <w:rPr>
          <w:b w:val="0"/>
          <w:szCs w:val="24"/>
        </w:rPr>
      </w:pPr>
    </w:p>
    <w:p w:rsidR="007C1754" w:rsidRPr="00F953AB" w:rsidRDefault="00193597" w:rsidP="0009032F">
      <w:pPr>
        <w:pStyle w:val="ColorfulList-Accent11"/>
        <w:spacing w:line="360" w:lineRule="auto"/>
        <w:ind w:left="90"/>
        <w:rPr>
          <w:rFonts w:ascii="Times New Roman" w:hAnsi="Times New Roman"/>
          <w:sz w:val="24"/>
          <w:szCs w:val="24"/>
        </w:rPr>
      </w:pPr>
      <w:r w:rsidRPr="00F953AB">
        <w:rPr>
          <w:rFonts w:ascii="Times New Roman" w:hAnsi="Times New Roman"/>
          <w:sz w:val="24"/>
          <w:szCs w:val="24"/>
        </w:rPr>
        <w:t>Raven Porter</w:t>
      </w:r>
      <w:r w:rsidR="007C1754" w:rsidRPr="00F953AB">
        <w:rPr>
          <w:rFonts w:ascii="Times New Roman" w:hAnsi="Times New Roman"/>
          <w:sz w:val="24"/>
          <w:szCs w:val="24"/>
        </w:rPr>
        <w:t>, M.D.</w:t>
      </w:r>
    </w:p>
    <w:p w:rsidR="00541971" w:rsidRDefault="009403AA" w:rsidP="0009032F">
      <w:pPr>
        <w:pStyle w:val="ColorfulList-Accent11"/>
        <w:spacing w:line="360" w:lineRule="auto"/>
        <w:ind w:left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urdes Urgent Clinic</w:t>
      </w:r>
    </w:p>
    <w:p w:rsidR="00621994" w:rsidRPr="00F953AB" w:rsidRDefault="0009032F" w:rsidP="0009032F">
      <w:pPr>
        <w:pStyle w:val="ColorfulList-Accent11"/>
        <w:spacing w:line="36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994DDC" w:rsidRPr="00F953AB">
        <w:rPr>
          <w:rFonts w:ascii="Times New Roman" w:hAnsi="Times New Roman"/>
          <w:sz w:val="24"/>
          <w:szCs w:val="24"/>
        </w:rPr>
        <w:t>Lafayette, LA 70508</w:t>
      </w:r>
    </w:p>
    <w:p w:rsidR="007C1754" w:rsidRPr="00F953AB" w:rsidRDefault="007C1754" w:rsidP="0009032F">
      <w:pPr>
        <w:pStyle w:val="ColorfulList-Accent11"/>
        <w:spacing w:line="360" w:lineRule="auto"/>
        <w:ind w:left="90"/>
        <w:rPr>
          <w:rFonts w:ascii="Times New Roman" w:hAnsi="Times New Roman"/>
          <w:sz w:val="24"/>
          <w:szCs w:val="24"/>
          <w:u w:val="single"/>
        </w:rPr>
      </w:pPr>
    </w:p>
    <w:p w:rsidR="0009032F" w:rsidRDefault="0009032F" w:rsidP="0009032F">
      <w:pPr>
        <w:tabs>
          <w:tab w:val="left" w:pos="5265"/>
        </w:tabs>
        <w:spacing w:line="360" w:lineRule="auto"/>
        <w:jc w:val="both"/>
        <w:rPr>
          <w:b w:val="0"/>
          <w:szCs w:val="24"/>
        </w:rPr>
      </w:pPr>
      <w:r>
        <w:rPr>
          <w:b w:val="0"/>
          <w:szCs w:val="24"/>
        </w:rPr>
        <w:tab/>
      </w:r>
    </w:p>
    <w:p w:rsidR="007C1754" w:rsidRPr="00F953AB" w:rsidRDefault="0010692B" w:rsidP="0009032F">
      <w:pPr>
        <w:spacing w:line="360" w:lineRule="auto"/>
        <w:jc w:val="both"/>
        <w:rPr>
          <w:b w:val="0"/>
          <w:szCs w:val="24"/>
        </w:rPr>
      </w:pPr>
      <w:r>
        <w:rPr>
          <w:b w:val="0"/>
          <w:szCs w:val="24"/>
        </w:rPr>
        <w:t xml:space="preserve"> </w:t>
      </w:r>
      <w:r w:rsidR="007C1754" w:rsidRPr="00F953AB">
        <w:rPr>
          <w:b w:val="0"/>
          <w:szCs w:val="24"/>
        </w:rPr>
        <w:t xml:space="preserve">Dear Dr. </w:t>
      </w:r>
      <w:r w:rsidR="00EB1E34" w:rsidRPr="00F953AB">
        <w:rPr>
          <w:b w:val="0"/>
          <w:szCs w:val="24"/>
        </w:rPr>
        <w:t>Porter</w:t>
      </w:r>
      <w:r w:rsidR="007C1754" w:rsidRPr="00F953AB">
        <w:rPr>
          <w:b w:val="0"/>
          <w:szCs w:val="24"/>
        </w:rPr>
        <w:t>,</w:t>
      </w:r>
    </w:p>
    <w:p w:rsidR="007C1754" w:rsidRPr="00F953AB" w:rsidRDefault="007C1754" w:rsidP="0010692B">
      <w:pPr>
        <w:spacing w:line="360" w:lineRule="auto"/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I am </w:t>
      </w:r>
      <w:r w:rsidR="00EB1E34" w:rsidRPr="00F953AB">
        <w:rPr>
          <w:b w:val="0"/>
          <w:szCs w:val="24"/>
        </w:rPr>
        <w:t xml:space="preserve">interested in the Family Nurse Practitioner </w:t>
      </w:r>
      <w:r w:rsidR="00B32601" w:rsidRPr="00F953AB">
        <w:rPr>
          <w:b w:val="0"/>
          <w:szCs w:val="24"/>
        </w:rPr>
        <w:t xml:space="preserve">position </w:t>
      </w:r>
      <w:r w:rsidR="00524E03" w:rsidRPr="00F953AB">
        <w:rPr>
          <w:b w:val="0"/>
          <w:szCs w:val="24"/>
        </w:rPr>
        <w:t>that is posted at your urgent care</w:t>
      </w:r>
      <w:r w:rsidR="009A5F98" w:rsidRPr="00F953AB">
        <w:rPr>
          <w:b w:val="0"/>
          <w:szCs w:val="24"/>
        </w:rPr>
        <w:t xml:space="preserve"> clinic. </w:t>
      </w:r>
      <w:r w:rsidR="00FF117F" w:rsidRPr="00F953AB">
        <w:rPr>
          <w:b w:val="0"/>
          <w:szCs w:val="24"/>
        </w:rPr>
        <w:t>My enclosed resume</w:t>
      </w:r>
      <w:r w:rsidR="00304CA9" w:rsidRPr="00F953AB">
        <w:rPr>
          <w:b w:val="0"/>
          <w:szCs w:val="24"/>
        </w:rPr>
        <w:t xml:space="preserve"> reflects 21 years of nursing experience</w:t>
      </w:r>
      <w:r w:rsidR="00346D41" w:rsidRPr="00F953AB">
        <w:rPr>
          <w:b w:val="0"/>
          <w:szCs w:val="24"/>
        </w:rPr>
        <w:t xml:space="preserve">. </w:t>
      </w:r>
      <w:r w:rsidRPr="00F953AB">
        <w:rPr>
          <w:b w:val="0"/>
          <w:szCs w:val="24"/>
        </w:rPr>
        <w:t xml:space="preserve">I believe my abilities and training </w:t>
      </w:r>
      <w:r w:rsidR="00BC3654" w:rsidRPr="00F953AB">
        <w:rPr>
          <w:b w:val="0"/>
          <w:szCs w:val="24"/>
        </w:rPr>
        <w:t xml:space="preserve">would be a good fit </w:t>
      </w:r>
      <w:r w:rsidRPr="00F953AB">
        <w:rPr>
          <w:b w:val="0"/>
          <w:szCs w:val="24"/>
        </w:rPr>
        <w:t xml:space="preserve">with the standard of care that </w:t>
      </w:r>
      <w:r w:rsidR="00DB009A" w:rsidRPr="00F953AB">
        <w:rPr>
          <w:b w:val="0"/>
          <w:szCs w:val="24"/>
        </w:rPr>
        <w:t>Lourdes Urgent Care</w:t>
      </w:r>
      <w:r w:rsidR="00945932" w:rsidRPr="00F953AB">
        <w:rPr>
          <w:b w:val="0"/>
          <w:szCs w:val="24"/>
        </w:rPr>
        <w:t xml:space="preserve"> </w:t>
      </w:r>
      <w:r w:rsidRPr="00F953AB">
        <w:rPr>
          <w:b w:val="0"/>
          <w:szCs w:val="24"/>
        </w:rPr>
        <w:t xml:space="preserve">provides. </w:t>
      </w:r>
    </w:p>
    <w:p w:rsidR="00BC3654" w:rsidRPr="00F953AB" w:rsidRDefault="00BC3654" w:rsidP="0009032F">
      <w:pPr>
        <w:spacing w:line="360" w:lineRule="auto"/>
        <w:ind w:firstLine="720"/>
        <w:jc w:val="both"/>
        <w:rPr>
          <w:b w:val="0"/>
          <w:szCs w:val="24"/>
        </w:rPr>
      </w:pPr>
    </w:p>
    <w:p w:rsidR="007C1754" w:rsidRPr="00F953AB" w:rsidRDefault="007C1754" w:rsidP="0009032F">
      <w:pPr>
        <w:spacing w:line="360" w:lineRule="auto"/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Your organization is known for providing quality and compassionate care. This philosophy is important to me as a nurse practitioner. </w:t>
      </w:r>
      <w:r w:rsidR="00621994" w:rsidRPr="00F953AB">
        <w:rPr>
          <w:b w:val="0"/>
          <w:szCs w:val="24"/>
        </w:rPr>
        <w:t>My resume is included for review.</w:t>
      </w:r>
    </w:p>
    <w:p w:rsidR="007C1754" w:rsidRPr="00F953AB" w:rsidRDefault="007C1754" w:rsidP="0009032F">
      <w:pPr>
        <w:spacing w:line="360" w:lineRule="auto"/>
        <w:jc w:val="both"/>
        <w:rPr>
          <w:b w:val="0"/>
          <w:szCs w:val="24"/>
        </w:rPr>
      </w:pPr>
    </w:p>
    <w:p w:rsidR="007C1754" w:rsidRPr="00F953AB" w:rsidRDefault="007C1754" w:rsidP="0009032F">
      <w:pPr>
        <w:spacing w:line="360" w:lineRule="auto"/>
        <w:ind w:firstLine="720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I would appreciate the chance to meet you </w:t>
      </w:r>
      <w:r w:rsidR="00621994" w:rsidRPr="00F953AB">
        <w:rPr>
          <w:b w:val="0"/>
          <w:szCs w:val="24"/>
        </w:rPr>
        <w:t xml:space="preserve">and talk with you about my abilities and how I may be an asset to your organization. </w:t>
      </w:r>
      <w:r w:rsidRPr="00F953AB">
        <w:rPr>
          <w:b w:val="0"/>
          <w:szCs w:val="24"/>
        </w:rPr>
        <w:t xml:space="preserve">My </w:t>
      </w:r>
      <w:r w:rsidR="00621994" w:rsidRPr="00F953AB">
        <w:rPr>
          <w:b w:val="0"/>
          <w:szCs w:val="24"/>
        </w:rPr>
        <w:t xml:space="preserve">contact information is listed above. </w:t>
      </w:r>
    </w:p>
    <w:p w:rsidR="00621994" w:rsidRPr="00F953AB" w:rsidRDefault="00621994" w:rsidP="0009032F">
      <w:pPr>
        <w:tabs>
          <w:tab w:val="center" w:pos="5400"/>
        </w:tabs>
        <w:spacing w:line="360" w:lineRule="auto"/>
        <w:rPr>
          <w:b w:val="0"/>
          <w:szCs w:val="24"/>
        </w:rPr>
      </w:pPr>
    </w:p>
    <w:p w:rsidR="00621994" w:rsidRPr="00F953AB" w:rsidRDefault="00621994" w:rsidP="0009032F">
      <w:pPr>
        <w:tabs>
          <w:tab w:val="center" w:pos="5400"/>
        </w:tabs>
        <w:spacing w:line="360" w:lineRule="auto"/>
        <w:rPr>
          <w:b w:val="0"/>
          <w:szCs w:val="24"/>
        </w:rPr>
      </w:pPr>
    </w:p>
    <w:p w:rsidR="007C1754" w:rsidRPr="00F953AB" w:rsidRDefault="007C1754" w:rsidP="0009032F">
      <w:pPr>
        <w:tabs>
          <w:tab w:val="center" w:pos="5400"/>
        </w:tabs>
        <w:spacing w:line="360" w:lineRule="auto"/>
        <w:jc w:val="both"/>
        <w:rPr>
          <w:b w:val="0"/>
          <w:szCs w:val="24"/>
        </w:rPr>
      </w:pPr>
      <w:r w:rsidRPr="00F953AB">
        <w:rPr>
          <w:b w:val="0"/>
          <w:szCs w:val="24"/>
        </w:rPr>
        <w:t>Yours truly,</w:t>
      </w:r>
      <w:r w:rsidRPr="00F953AB">
        <w:rPr>
          <w:b w:val="0"/>
          <w:szCs w:val="24"/>
        </w:rPr>
        <w:tab/>
      </w:r>
    </w:p>
    <w:p w:rsidR="007C1754" w:rsidRPr="00F953AB" w:rsidRDefault="007C1754" w:rsidP="0009032F">
      <w:pPr>
        <w:spacing w:line="360" w:lineRule="auto"/>
        <w:jc w:val="both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</w:p>
    <w:p w:rsidR="007C1754" w:rsidRPr="00F953AB" w:rsidRDefault="00621994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___________________________________(signature)</w:t>
      </w:r>
    </w:p>
    <w:p w:rsidR="00860085" w:rsidRDefault="00807603" w:rsidP="0009032F">
      <w:pPr>
        <w:spacing w:line="360" w:lineRule="auto"/>
        <w:jc w:val="both"/>
        <w:rPr>
          <w:b w:val="0"/>
          <w:szCs w:val="24"/>
        </w:rPr>
      </w:pPr>
      <w:r w:rsidRPr="00F953AB">
        <w:rPr>
          <w:b w:val="0"/>
          <w:szCs w:val="24"/>
        </w:rPr>
        <w:t>Sher</w:t>
      </w:r>
      <w:r w:rsidR="00F953AB">
        <w:rPr>
          <w:b w:val="0"/>
          <w:szCs w:val="24"/>
        </w:rPr>
        <w:t>ry Smith</w:t>
      </w:r>
      <w:r w:rsidR="00860085">
        <w:rPr>
          <w:b w:val="0"/>
          <w:szCs w:val="24"/>
        </w:rPr>
        <w:t>, MSN</w:t>
      </w:r>
    </w:p>
    <w:p w:rsidR="00655915" w:rsidRDefault="00655915" w:rsidP="0009032F">
      <w:pPr>
        <w:spacing w:line="360" w:lineRule="auto"/>
        <w:jc w:val="both"/>
        <w:rPr>
          <w:b w:val="0"/>
          <w:szCs w:val="24"/>
        </w:rPr>
      </w:pPr>
    </w:p>
    <w:p w:rsidR="00655915" w:rsidRDefault="00655915" w:rsidP="0009032F">
      <w:pPr>
        <w:spacing w:line="360" w:lineRule="auto"/>
        <w:jc w:val="both"/>
        <w:rPr>
          <w:b w:val="0"/>
          <w:szCs w:val="24"/>
        </w:rPr>
      </w:pPr>
    </w:p>
    <w:p w:rsidR="00860085" w:rsidRDefault="00860085" w:rsidP="0009032F">
      <w:pPr>
        <w:spacing w:line="360" w:lineRule="auto"/>
        <w:jc w:val="both"/>
        <w:rPr>
          <w:b w:val="0"/>
          <w:szCs w:val="24"/>
        </w:rPr>
      </w:pPr>
      <w:r>
        <w:rPr>
          <w:b w:val="0"/>
          <w:szCs w:val="24"/>
        </w:rPr>
        <w:t>MZ/Enclosure</w:t>
      </w:r>
      <w:r>
        <w:rPr>
          <w:b w:val="0"/>
          <w:szCs w:val="24"/>
        </w:rPr>
        <w:tab/>
      </w:r>
      <w:r>
        <w:rPr>
          <w:b w:val="0"/>
          <w:szCs w:val="24"/>
        </w:rPr>
        <w:tab/>
      </w:r>
      <w:r>
        <w:rPr>
          <w:b w:val="0"/>
          <w:szCs w:val="24"/>
        </w:rPr>
        <w:tab/>
      </w:r>
    </w:p>
    <w:p w:rsidR="00655915" w:rsidRDefault="00655915" w:rsidP="0009032F">
      <w:pPr>
        <w:spacing w:line="360" w:lineRule="auto"/>
        <w:rPr>
          <w:szCs w:val="24"/>
        </w:rPr>
      </w:pPr>
    </w:p>
    <w:p w:rsidR="00655915" w:rsidRDefault="00655915" w:rsidP="0009032F">
      <w:pPr>
        <w:spacing w:line="360" w:lineRule="auto"/>
        <w:rPr>
          <w:szCs w:val="24"/>
        </w:rPr>
      </w:pPr>
    </w:p>
    <w:p w:rsidR="00655915" w:rsidRDefault="00655915" w:rsidP="0009032F">
      <w:pPr>
        <w:spacing w:line="360" w:lineRule="auto"/>
        <w:rPr>
          <w:szCs w:val="24"/>
        </w:rPr>
      </w:pPr>
    </w:p>
    <w:p w:rsidR="00807603" w:rsidRPr="00860085" w:rsidRDefault="00807603" w:rsidP="00655915">
      <w:pPr>
        <w:spacing w:line="360" w:lineRule="auto"/>
        <w:rPr>
          <w:b w:val="0"/>
          <w:szCs w:val="24"/>
        </w:rPr>
      </w:pPr>
      <w:r w:rsidRPr="003C098D">
        <w:rPr>
          <w:szCs w:val="24"/>
        </w:rPr>
        <w:t>Sher</w:t>
      </w:r>
      <w:r w:rsidR="00F953AB" w:rsidRPr="003C098D">
        <w:rPr>
          <w:szCs w:val="24"/>
        </w:rPr>
        <w:t>ry Smith</w:t>
      </w:r>
      <w:r w:rsidRPr="003C098D">
        <w:rPr>
          <w:szCs w:val="24"/>
        </w:rPr>
        <w:t>, MSN, APRN, FNP-C</w:t>
      </w:r>
    </w:p>
    <w:p w:rsidR="00807603" w:rsidRPr="003C098D" w:rsidRDefault="00F953AB" w:rsidP="00655915">
      <w:pPr>
        <w:spacing w:line="360" w:lineRule="auto"/>
        <w:rPr>
          <w:szCs w:val="24"/>
        </w:rPr>
      </w:pPr>
      <w:r w:rsidRPr="003C098D">
        <w:rPr>
          <w:szCs w:val="24"/>
        </w:rPr>
        <w:t>111 Bear Road Lafayette</w:t>
      </w:r>
      <w:r w:rsidR="00807603" w:rsidRPr="003C098D">
        <w:rPr>
          <w:szCs w:val="24"/>
        </w:rPr>
        <w:t>, LA. 705</w:t>
      </w:r>
      <w:r w:rsidRPr="003C098D">
        <w:rPr>
          <w:szCs w:val="24"/>
        </w:rPr>
        <w:t>06</w:t>
      </w:r>
    </w:p>
    <w:p w:rsidR="00807603" w:rsidRPr="003C098D" w:rsidRDefault="00807603" w:rsidP="00655915">
      <w:pPr>
        <w:spacing w:line="360" w:lineRule="auto"/>
        <w:rPr>
          <w:szCs w:val="24"/>
        </w:rPr>
      </w:pPr>
      <w:r w:rsidRPr="003C098D">
        <w:rPr>
          <w:szCs w:val="24"/>
        </w:rPr>
        <w:t>(337) 852-574</w:t>
      </w:r>
      <w:r w:rsidR="00F953AB" w:rsidRPr="003C098D">
        <w:rPr>
          <w:szCs w:val="24"/>
        </w:rPr>
        <w:t>1</w:t>
      </w:r>
      <w:r w:rsidRPr="003C098D">
        <w:rPr>
          <w:szCs w:val="24"/>
        </w:rPr>
        <w:t>, s</w:t>
      </w:r>
      <w:r w:rsidR="00F953AB" w:rsidRPr="003C098D">
        <w:rPr>
          <w:szCs w:val="24"/>
        </w:rPr>
        <w:t>smith</w:t>
      </w:r>
      <w:r w:rsidRPr="003C098D">
        <w:rPr>
          <w:szCs w:val="24"/>
        </w:rPr>
        <w:t>@gmail.com</w:t>
      </w:r>
    </w:p>
    <w:p w:rsidR="0033314E" w:rsidRPr="003C098D" w:rsidRDefault="0033314E" w:rsidP="00655915">
      <w:pPr>
        <w:spacing w:line="360" w:lineRule="auto"/>
        <w:rPr>
          <w:szCs w:val="24"/>
        </w:rPr>
      </w:pPr>
    </w:p>
    <w:p w:rsidR="0033314E" w:rsidRPr="003C098D" w:rsidRDefault="0033314E" w:rsidP="0009032F">
      <w:pPr>
        <w:spacing w:line="360" w:lineRule="auto"/>
        <w:jc w:val="left"/>
        <w:rPr>
          <w:szCs w:val="24"/>
        </w:rPr>
      </w:pPr>
      <w:r w:rsidRPr="003C098D">
        <w:rPr>
          <w:szCs w:val="24"/>
        </w:rPr>
        <w:t>Objective</w:t>
      </w: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To obtain a position as a </w:t>
      </w:r>
      <w:r w:rsidR="00DA42A2" w:rsidRPr="00F953AB">
        <w:rPr>
          <w:b w:val="0"/>
          <w:szCs w:val="24"/>
        </w:rPr>
        <w:t xml:space="preserve">family </w:t>
      </w:r>
      <w:r w:rsidRPr="00F953AB">
        <w:rPr>
          <w:b w:val="0"/>
          <w:szCs w:val="24"/>
        </w:rPr>
        <w:t xml:space="preserve">nurse practitioner with an organization that provides quality care to </w:t>
      </w:r>
      <w:r w:rsidR="00202FB5" w:rsidRPr="00F953AB">
        <w:rPr>
          <w:b w:val="0"/>
          <w:szCs w:val="24"/>
        </w:rPr>
        <w:t>city of Lafayette and surrounding area</w:t>
      </w:r>
      <w:r w:rsidR="009A1E34" w:rsidRPr="00F953AB">
        <w:rPr>
          <w:b w:val="0"/>
          <w:szCs w:val="24"/>
        </w:rPr>
        <w:t>s</w:t>
      </w:r>
      <w:r w:rsidRPr="00F953AB">
        <w:rPr>
          <w:b w:val="0"/>
          <w:szCs w:val="24"/>
        </w:rPr>
        <w:t>.</w:t>
      </w: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</w:p>
    <w:p w:rsidR="0033314E" w:rsidRPr="003C098D" w:rsidRDefault="0033314E" w:rsidP="0009032F">
      <w:pPr>
        <w:spacing w:line="360" w:lineRule="auto"/>
        <w:jc w:val="left"/>
        <w:rPr>
          <w:szCs w:val="24"/>
        </w:rPr>
      </w:pPr>
      <w:r w:rsidRPr="003C098D">
        <w:rPr>
          <w:szCs w:val="24"/>
        </w:rPr>
        <w:t>Educatio</w:t>
      </w:r>
      <w:r w:rsidR="009403AA" w:rsidRPr="003C098D">
        <w:rPr>
          <w:szCs w:val="24"/>
        </w:rPr>
        <w:t>n</w:t>
      </w:r>
      <w:r w:rsidR="00566ABC" w:rsidRPr="003C098D">
        <w:rPr>
          <w:szCs w:val="24"/>
        </w:rPr>
        <w:t xml:space="preserve"> </w:t>
      </w:r>
    </w:p>
    <w:p w:rsidR="0033314E" w:rsidRPr="003C098D" w:rsidRDefault="0033314E" w:rsidP="0009032F">
      <w:pPr>
        <w:spacing w:line="360" w:lineRule="auto"/>
        <w:jc w:val="left"/>
        <w:rPr>
          <w:szCs w:val="24"/>
        </w:rPr>
      </w:pP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Master of Science in Nursing</w:t>
      </w:r>
    </w:p>
    <w:p w:rsidR="0033314E" w:rsidRPr="00F953AB" w:rsidRDefault="00807603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Nurse Educator</w:t>
      </w:r>
    </w:p>
    <w:p w:rsidR="00807603" w:rsidRPr="00F953AB" w:rsidRDefault="00807603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Southern A &amp; M University, Baton Rouge</w:t>
      </w:r>
      <w:r w:rsidR="0033314E" w:rsidRPr="00F953AB">
        <w:rPr>
          <w:b w:val="0"/>
          <w:szCs w:val="24"/>
        </w:rPr>
        <w:t>, LA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05FA1" w:rsidRPr="00F953AB">
        <w:rPr>
          <w:b w:val="0"/>
          <w:szCs w:val="24"/>
        </w:rPr>
        <w:tab/>
      </w:r>
      <w:r w:rsidR="0033314E" w:rsidRPr="00F953AB">
        <w:rPr>
          <w:b w:val="0"/>
          <w:szCs w:val="24"/>
        </w:rPr>
        <w:t>August 201</w:t>
      </w:r>
      <w:r w:rsidRPr="00F953AB">
        <w:rPr>
          <w:b w:val="0"/>
          <w:szCs w:val="24"/>
        </w:rPr>
        <w:t>4</w:t>
      </w:r>
      <w:r w:rsidR="0033314E" w:rsidRPr="00F953AB">
        <w:rPr>
          <w:b w:val="0"/>
          <w:szCs w:val="24"/>
        </w:rPr>
        <w:t xml:space="preserve">- May </w:t>
      </w:r>
      <w:r w:rsidR="00566ABC">
        <w:rPr>
          <w:b w:val="0"/>
          <w:szCs w:val="24"/>
        </w:rPr>
        <w:t xml:space="preserve">12,    </w:t>
      </w:r>
      <w:r w:rsidRPr="00F953AB">
        <w:rPr>
          <w:b w:val="0"/>
          <w:szCs w:val="24"/>
        </w:rPr>
        <w:t xml:space="preserve">2016 </w:t>
      </w:r>
    </w:p>
    <w:p w:rsidR="00807603" w:rsidRPr="00F953AB" w:rsidRDefault="00807603" w:rsidP="0009032F">
      <w:pPr>
        <w:spacing w:line="360" w:lineRule="auto"/>
        <w:jc w:val="left"/>
        <w:rPr>
          <w:b w:val="0"/>
          <w:szCs w:val="24"/>
        </w:rPr>
      </w:pPr>
    </w:p>
    <w:p w:rsidR="00807603" w:rsidRPr="00F953AB" w:rsidRDefault="00807603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Bachelor of Science in Nursing</w:t>
      </w:r>
    </w:p>
    <w:p w:rsidR="00807603" w:rsidRPr="00F953AB" w:rsidRDefault="00807603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University of Louisiana at Lafayette, Lafayette, LA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05FA1"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>August 2000-May</w:t>
      </w:r>
      <w:r w:rsidR="00566ABC">
        <w:rPr>
          <w:b w:val="0"/>
          <w:szCs w:val="24"/>
        </w:rPr>
        <w:t xml:space="preserve"> 12,    </w:t>
      </w:r>
      <w:r w:rsidRPr="00F953AB">
        <w:rPr>
          <w:b w:val="0"/>
          <w:szCs w:val="24"/>
        </w:rPr>
        <w:t xml:space="preserve"> 200</w:t>
      </w:r>
      <w:r w:rsidR="00566ABC">
        <w:rPr>
          <w:b w:val="0"/>
          <w:szCs w:val="24"/>
        </w:rPr>
        <w:t>4</w:t>
      </w: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</w:p>
    <w:p w:rsidR="00807603" w:rsidRPr="00F953AB" w:rsidRDefault="00807603" w:rsidP="0009032F">
      <w:pPr>
        <w:spacing w:line="360" w:lineRule="auto"/>
        <w:jc w:val="left"/>
        <w:rPr>
          <w:b w:val="0"/>
          <w:szCs w:val="24"/>
        </w:rPr>
      </w:pPr>
    </w:p>
    <w:p w:rsidR="0033314E" w:rsidRPr="003C098D" w:rsidRDefault="0033314E" w:rsidP="0009032F">
      <w:pPr>
        <w:spacing w:line="360" w:lineRule="auto"/>
        <w:jc w:val="left"/>
        <w:rPr>
          <w:szCs w:val="24"/>
        </w:rPr>
      </w:pPr>
      <w:r w:rsidRPr="003C098D">
        <w:rPr>
          <w:szCs w:val="24"/>
        </w:rPr>
        <w:t>Clinical Experience</w:t>
      </w:r>
      <w:r w:rsidRPr="003C098D">
        <w:rPr>
          <w:szCs w:val="24"/>
        </w:rPr>
        <w:tab/>
      </w:r>
      <w:r w:rsidRPr="003C098D">
        <w:rPr>
          <w:szCs w:val="24"/>
        </w:rPr>
        <w:tab/>
      </w:r>
      <w:r w:rsidRPr="003C098D">
        <w:rPr>
          <w:szCs w:val="24"/>
        </w:rPr>
        <w:tab/>
      </w:r>
      <w:r w:rsidRPr="003C098D">
        <w:rPr>
          <w:szCs w:val="24"/>
        </w:rPr>
        <w:tab/>
      </w:r>
      <w:r w:rsidRPr="003C098D">
        <w:rPr>
          <w:szCs w:val="24"/>
        </w:rPr>
        <w:tab/>
      </w:r>
      <w:r w:rsidRPr="003C098D">
        <w:rPr>
          <w:szCs w:val="24"/>
        </w:rPr>
        <w:tab/>
      </w:r>
      <w:r w:rsidRPr="003C098D">
        <w:rPr>
          <w:szCs w:val="24"/>
        </w:rPr>
        <w:tab/>
      </w:r>
    </w:p>
    <w:p w:rsidR="00566ABC" w:rsidRDefault="0033314E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Final Practicum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7A180F">
        <w:rPr>
          <w:b w:val="0"/>
          <w:szCs w:val="24"/>
        </w:rPr>
        <w:t xml:space="preserve">             </w:t>
      </w:r>
      <w:r w:rsidR="002633B1" w:rsidRPr="00F953AB">
        <w:rPr>
          <w:b w:val="0"/>
          <w:szCs w:val="24"/>
        </w:rPr>
        <w:t>January</w:t>
      </w:r>
      <w:r w:rsidRPr="00F953AB">
        <w:rPr>
          <w:b w:val="0"/>
          <w:szCs w:val="24"/>
        </w:rPr>
        <w:t xml:space="preserve"> 20</w:t>
      </w:r>
      <w:r w:rsidR="002633B1" w:rsidRPr="00F953AB">
        <w:rPr>
          <w:b w:val="0"/>
          <w:szCs w:val="24"/>
        </w:rPr>
        <w:t>21</w:t>
      </w:r>
      <w:r w:rsidRPr="00F953AB">
        <w:rPr>
          <w:b w:val="0"/>
          <w:szCs w:val="24"/>
        </w:rPr>
        <w:t xml:space="preserve"> - </w:t>
      </w:r>
      <w:r w:rsidR="004A384B" w:rsidRPr="00F953AB">
        <w:rPr>
          <w:b w:val="0"/>
          <w:szCs w:val="24"/>
        </w:rPr>
        <w:t>May</w:t>
      </w:r>
      <w:r w:rsidRPr="00F953AB">
        <w:rPr>
          <w:b w:val="0"/>
          <w:szCs w:val="24"/>
        </w:rPr>
        <w:t xml:space="preserve"> 20</w:t>
      </w:r>
      <w:r w:rsidR="002633B1" w:rsidRPr="00F953AB">
        <w:rPr>
          <w:b w:val="0"/>
          <w:szCs w:val="24"/>
        </w:rPr>
        <w:t>21</w:t>
      </w:r>
    </w:p>
    <w:p w:rsidR="00FE4C1B" w:rsidRPr="00F953AB" w:rsidRDefault="00DC3417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  <w:proofErr w:type="spellStart"/>
      <w:r w:rsidRPr="00F953AB">
        <w:rPr>
          <w:b w:val="0"/>
          <w:szCs w:val="24"/>
        </w:rPr>
        <w:t>Le</w:t>
      </w:r>
      <w:r w:rsidR="004A384B" w:rsidRPr="00F953AB">
        <w:rPr>
          <w:b w:val="0"/>
          <w:szCs w:val="24"/>
        </w:rPr>
        <w:t>B</w:t>
      </w:r>
      <w:r w:rsidRPr="00F953AB">
        <w:rPr>
          <w:b w:val="0"/>
          <w:szCs w:val="24"/>
        </w:rPr>
        <w:t>ean’s</w:t>
      </w:r>
      <w:proofErr w:type="spellEnd"/>
      <w:r w:rsidR="00FF4156" w:rsidRPr="00F953AB">
        <w:rPr>
          <w:b w:val="0"/>
          <w:szCs w:val="24"/>
        </w:rPr>
        <w:t xml:space="preserve"> </w:t>
      </w:r>
      <w:r w:rsidR="00566ABC">
        <w:rPr>
          <w:b w:val="0"/>
          <w:szCs w:val="24"/>
        </w:rPr>
        <w:t>Internal Medicine Clinic</w:t>
      </w: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4A384B" w:rsidRPr="00F953AB">
        <w:rPr>
          <w:b w:val="0"/>
          <w:szCs w:val="24"/>
        </w:rPr>
        <w:t xml:space="preserve">Dr. Bryan </w:t>
      </w:r>
      <w:proofErr w:type="spellStart"/>
      <w:r w:rsidR="004A384B" w:rsidRPr="00F953AB">
        <w:rPr>
          <w:b w:val="0"/>
          <w:szCs w:val="24"/>
        </w:rPr>
        <w:t>LeBean</w:t>
      </w:r>
      <w:proofErr w:type="spellEnd"/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</w:p>
    <w:p w:rsidR="00FE4C1B" w:rsidRPr="00F953AB" w:rsidRDefault="004A384B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164</w:t>
      </w:r>
      <w:r w:rsidR="0033314E" w:rsidRPr="00F953AB">
        <w:rPr>
          <w:b w:val="0"/>
          <w:szCs w:val="24"/>
        </w:rPr>
        <w:t xml:space="preserve"> hours assessing, </w:t>
      </w:r>
      <w:r w:rsidR="004A4F58" w:rsidRPr="00F953AB">
        <w:rPr>
          <w:b w:val="0"/>
          <w:szCs w:val="24"/>
        </w:rPr>
        <w:t>diagnosing,</w:t>
      </w:r>
      <w:r w:rsidR="0033314E" w:rsidRPr="00F953AB">
        <w:rPr>
          <w:b w:val="0"/>
          <w:szCs w:val="24"/>
        </w:rPr>
        <w:t xml:space="preserve"> and treating acute conditions, managing chronic conditions i.e., diabetes, hypertension</w:t>
      </w:r>
      <w:r w:rsidR="0039426D" w:rsidRPr="00F953AB">
        <w:rPr>
          <w:b w:val="0"/>
          <w:szCs w:val="24"/>
        </w:rPr>
        <w:t>, hyperlipidemia</w:t>
      </w:r>
      <w:r w:rsidR="00801510" w:rsidRPr="00F953AB">
        <w:rPr>
          <w:b w:val="0"/>
          <w:szCs w:val="24"/>
        </w:rPr>
        <w:t xml:space="preserve">, </w:t>
      </w:r>
      <w:r w:rsidR="00FE4C1B" w:rsidRPr="00F953AB">
        <w:rPr>
          <w:b w:val="0"/>
          <w:szCs w:val="24"/>
        </w:rPr>
        <w:t xml:space="preserve">sleep disturbance </w:t>
      </w:r>
      <w:r w:rsidR="007D7001" w:rsidRPr="00F953AB">
        <w:rPr>
          <w:b w:val="0"/>
          <w:szCs w:val="24"/>
        </w:rPr>
        <w:t xml:space="preserve">for patients </w:t>
      </w:r>
      <w:r w:rsidR="00FE4C1B" w:rsidRPr="00F953AB">
        <w:rPr>
          <w:b w:val="0"/>
          <w:szCs w:val="24"/>
        </w:rPr>
        <w:t xml:space="preserve">ages 18 years old and older </w:t>
      </w:r>
    </w:p>
    <w:p w:rsidR="00FE4C1B" w:rsidRPr="00F953AB" w:rsidRDefault="00FE4C1B" w:rsidP="0009032F">
      <w:pPr>
        <w:spacing w:line="360" w:lineRule="auto"/>
        <w:jc w:val="left"/>
        <w:rPr>
          <w:b w:val="0"/>
          <w:szCs w:val="24"/>
        </w:rPr>
      </w:pPr>
    </w:p>
    <w:p w:rsidR="00860085" w:rsidRDefault="00860085" w:rsidP="0009032F">
      <w:pPr>
        <w:spacing w:line="360" w:lineRule="auto"/>
        <w:jc w:val="left"/>
        <w:rPr>
          <w:b w:val="0"/>
          <w:szCs w:val="24"/>
        </w:rPr>
      </w:pPr>
    </w:p>
    <w:p w:rsidR="0033314E" w:rsidRPr="00860085" w:rsidRDefault="00E714EA" w:rsidP="0009032F">
      <w:pPr>
        <w:spacing w:line="360" w:lineRule="auto"/>
        <w:jc w:val="left"/>
        <w:rPr>
          <w:szCs w:val="24"/>
        </w:rPr>
      </w:pPr>
      <w:r w:rsidRPr="00860085">
        <w:rPr>
          <w:szCs w:val="24"/>
        </w:rPr>
        <w:lastRenderedPageBreak/>
        <w:t>Elder/Geriatric</w:t>
      </w:r>
      <w:r w:rsidRPr="00F953AB">
        <w:rPr>
          <w:b w:val="0"/>
          <w:szCs w:val="24"/>
        </w:rPr>
        <w:t xml:space="preserve"> 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860085">
        <w:rPr>
          <w:bCs/>
          <w:szCs w:val="24"/>
        </w:rPr>
        <w:t>August</w:t>
      </w:r>
      <w:r w:rsidRPr="00860085">
        <w:rPr>
          <w:bCs/>
          <w:szCs w:val="24"/>
        </w:rPr>
        <w:t xml:space="preserve"> 20</w:t>
      </w:r>
      <w:r w:rsidR="00071FD5" w:rsidRPr="00860085">
        <w:rPr>
          <w:bCs/>
          <w:szCs w:val="24"/>
        </w:rPr>
        <w:t>20</w:t>
      </w:r>
      <w:r w:rsidRPr="00860085">
        <w:rPr>
          <w:bCs/>
          <w:szCs w:val="24"/>
        </w:rPr>
        <w:t xml:space="preserve"> - December</w:t>
      </w:r>
      <w:r w:rsidRPr="00F953AB">
        <w:rPr>
          <w:b w:val="0"/>
          <w:bCs/>
          <w:szCs w:val="24"/>
        </w:rPr>
        <w:t xml:space="preserve"> </w:t>
      </w:r>
      <w:r w:rsidR="00860085">
        <w:rPr>
          <w:b w:val="0"/>
          <w:bCs/>
          <w:szCs w:val="24"/>
        </w:rPr>
        <w:t xml:space="preserve">           </w:t>
      </w:r>
      <w:r w:rsidRPr="00860085">
        <w:rPr>
          <w:bCs/>
          <w:szCs w:val="24"/>
        </w:rPr>
        <w:t>20</w:t>
      </w:r>
      <w:r w:rsidR="00071FD5" w:rsidRPr="00860085">
        <w:rPr>
          <w:bCs/>
          <w:szCs w:val="24"/>
        </w:rPr>
        <w:t>20</w:t>
      </w:r>
    </w:p>
    <w:p w:rsidR="00BC3654" w:rsidRPr="00F953AB" w:rsidRDefault="00830CFF" w:rsidP="0009032F">
      <w:pPr>
        <w:spacing w:line="360" w:lineRule="auto"/>
        <w:jc w:val="left"/>
        <w:rPr>
          <w:b w:val="0"/>
          <w:szCs w:val="24"/>
        </w:rPr>
      </w:pPr>
      <w:proofErr w:type="spellStart"/>
      <w:r w:rsidRPr="00F953AB">
        <w:rPr>
          <w:b w:val="0"/>
          <w:szCs w:val="24"/>
        </w:rPr>
        <w:t>Maison</w:t>
      </w:r>
      <w:proofErr w:type="spellEnd"/>
      <w:r w:rsidRPr="00F953AB">
        <w:rPr>
          <w:b w:val="0"/>
          <w:szCs w:val="24"/>
        </w:rPr>
        <w:t xml:space="preserve"> de Lafayette</w:t>
      </w:r>
    </w:p>
    <w:p w:rsidR="00E714EA" w:rsidRPr="00F953AB" w:rsidRDefault="00BC3654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566ABC">
        <w:rPr>
          <w:b w:val="0"/>
          <w:szCs w:val="24"/>
        </w:rPr>
        <w:t>Dawn Bishop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112 hours assessing, diagnosing, treating common illness in patients 65 years and older</w:t>
      </w:r>
      <w:r w:rsidR="00801510" w:rsidRPr="00F953AB">
        <w:rPr>
          <w:b w:val="0"/>
          <w:szCs w:val="24"/>
        </w:rPr>
        <w:t xml:space="preserve"> 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E714EA" w:rsidP="0009032F">
      <w:pPr>
        <w:spacing w:line="360" w:lineRule="auto"/>
        <w:jc w:val="left"/>
        <w:rPr>
          <w:b w:val="0"/>
          <w:bCs/>
          <w:szCs w:val="24"/>
        </w:rPr>
      </w:pPr>
      <w:r w:rsidRPr="00860085">
        <w:rPr>
          <w:szCs w:val="24"/>
        </w:rPr>
        <w:t>Adult</w:t>
      </w:r>
      <w:r w:rsidRPr="00860085">
        <w:rPr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860085">
        <w:rPr>
          <w:bCs/>
          <w:szCs w:val="24"/>
        </w:rPr>
        <w:t>June</w:t>
      </w:r>
      <w:r w:rsidRPr="00860085">
        <w:rPr>
          <w:bCs/>
          <w:szCs w:val="24"/>
        </w:rPr>
        <w:t xml:space="preserve"> 20</w:t>
      </w:r>
      <w:r w:rsidR="00514B99" w:rsidRPr="00860085">
        <w:rPr>
          <w:bCs/>
          <w:szCs w:val="24"/>
        </w:rPr>
        <w:t>20</w:t>
      </w:r>
      <w:r w:rsidRPr="00860085">
        <w:rPr>
          <w:bCs/>
          <w:szCs w:val="24"/>
        </w:rPr>
        <w:t xml:space="preserve"> - </w:t>
      </w:r>
      <w:r w:rsidR="004271E0" w:rsidRPr="00860085">
        <w:rPr>
          <w:bCs/>
          <w:szCs w:val="24"/>
        </w:rPr>
        <w:t>August</w:t>
      </w:r>
      <w:r w:rsidRPr="00860085">
        <w:rPr>
          <w:bCs/>
          <w:szCs w:val="24"/>
        </w:rPr>
        <w:t xml:space="preserve"> 20</w:t>
      </w:r>
      <w:r w:rsidR="00514B99" w:rsidRPr="00860085">
        <w:rPr>
          <w:bCs/>
          <w:szCs w:val="24"/>
        </w:rPr>
        <w:t>20</w:t>
      </w:r>
    </w:p>
    <w:p w:rsidR="00F953AB" w:rsidRPr="00F953AB" w:rsidRDefault="00830CFF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UHC-Internal Medicine Clinic</w:t>
      </w:r>
    </w:p>
    <w:p w:rsidR="00E714EA" w:rsidRPr="00F953AB" w:rsidRDefault="00566ABC" w:rsidP="0009032F">
      <w:pPr>
        <w:spacing w:line="360" w:lineRule="auto"/>
        <w:jc w:val="left"/>
        <w:rPr>
          <w:b w:val="0"/>
          <w:szCs w:val="24"/>
        </w:rPr>
      </w:pPr>
      <w:r>
        <w:rPr>
          <w:b w:val="0"/>
          <w:szCs w:val="24"/>
        </w:rPr>
        <w:t>Brenda Proctor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112 hours assessing, diagnosing, treating </w:t>
      </w:r>
      <w:r w:rsidR="00801510" w:rsidRPr="00F953AB">
        <w:rPr>
          <w:b w:val="0"/>
          <w:szCs w:val="24"/>
        </w:rPr>
        <w:t>acute conditions</w:t>
      </w:r>
      <w:r w:rsidR="008F4A5D" w:rsidRPr="00F953AB">
        <w:rPr>
          <w:b w:val="0"/>
          <w:szCs w:val="24"/>
        </w:rPr>
        <w:t xml:space="preserve">, managing chronic conditions i.e., diabetes, hypertension, </w:t>
      </w:r>
      <w:proofErr w:type="spellStart"/>
      <w:r w:rsidR="008F4A5D" w:rsidRPr="00F953AB">
        <w:rPr>
          <w:b w:val="0"/>
          <w:szCs w:val="24"/>
        </w:rPr>
        <w:t>hyperlipidemia</w:t>
      </w:r>
      <w:proofErr w:type="spellEnd"/>
      <w:r w:rsidR="008F4A5D" w:rsidRPr="00F953AB">
        <w:rPr>
          <w:b w:val="0"/>
          <w:szCs w:val="24"/>
        </w:rPr>
        <w:t xml:space="preserve">, </w:t>
      </w:r>
      <w:proofErr w:type="spellStart"/>
      <w:r w:rsidR="008F4A5D" w:rsidRPr="00F953AB">
        <w:rPr>
          <w:b w:val="0"/>
          <w:szCs w:val="24"/>
        </w:rPr>
        <w:t>copd</w:t>
      </w:r>
      <w:proofErr w:type="spellEnd"/>
      <w:r w:rsidR="008F4A5D" w:rsidRPr="00F953AB">
        <w:rPr>
          <w:b w:val="0"/>
          <w:szCs w:val="24"/>
        </w:rPr>
        <w:t xml:space="preserve">, </w:t>
      </w:r>
      <w:r w:rsidR="008B76E9" w:rsidRPr="00F953AB">
        <w:rPr>
          <w:b w:val="0"/>
          <w:szCs w:val="24"/>
        </w:rPr>
        <w:t xml:space="preserve">etc. in </w:t>
      </w:r>
      <w:r w:rsidRPr="00F953AB">
        <w:rPr>
          <w:b w:val="0"/>
          <w:szCs w:val="24"/>
        </w:rPr>
        <w:t>patients 18-64</w:t>
      </w:r>
      <w:r w:rsidR="008B76E9" w:rsidRPr="00F953AB">
        <w:rPr>
          <w:b w:val="0"/>
          <w:szCs w:val="24"/>
        </w:rPr>
        <w:t xml:space="preserve"> years old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860085" w:rsidRDefault="00E714EA" w:rsidP="0009032F">
      <w:pPr>
        <w:spacing w:line="360" w:lineRule="auto"/>
        <w:jc w:val="left"/>
        <w:rPr>
          <w:szCs w:val="24"/>
        </w:rPr>
      </w:pPr>
      <w:r w:rsidRPr="00860085">
        <w:rPr>
          <w:szCs w:val="24"/>
        </w:rPr>
        <w:t>Pediatrics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2633B1" w:rsidRPr="00860085">
        <w:rPr>
          <w:bCs/>
          <w:szCs w:val="24"/>
        </w:rPr>
        <w:t>January</w:t>
      </w:r>
      <w:r w:rsidRPr="00860085">
        <w:rPr>
          <w:bCs/>
          <w:szCs w:val="24"/>
        </w:rPr>
        <w:t xml:space="preserve"> 20</w:t>
      </w:r>
      <w:r w:rsidR="00514B99" w:rsidRPr="00860085">
        <w:rPr>
          <w:bCs/>
          <w:szCs w:val="24"/>
        </w:rPr>
        <w:t>20</w:t>
      </w:r>
      <w:r w:rsidRPr="00860085">
        <w:rPr>
          <w:bCs/>
          <w:szCs w:val="24"/>
        </w:rPr>
        <w:t xml:space="preserve"> - May 20</w:t>
      </w:r>
      <w:r w:rsidR="00514B99" w:rsidRPr="00860085">
        <w:rPr>
          <w:bCs/>
          <w:szCs w:val="24"/>
        </w:rPr>
        <w:t>20</w:t>
      </w:r>
    </w:p>
    <w:p w:rsidR="007D7001" w:rsidRPr="00F953AB" w:rsidRDefault="008712B1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Dr. Gerald William’s</w:t>
      </w:r>
      <w:r w:rsidR="007D7001" w:rsidRPr="00F953AB">
        <w:rPr>
          <w:b w:val="0"/>
          <w:szCs w:val="24"/>
        </w:rPr>
        <w:t xml:space="preserve"> private practice</w:t>
      </w:r>
    </w:p>
    <w:p w:rsidR="00E714EA" w:rsidRPr="00F953AB" w:rsidRDefault="007D7001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Preceptor: </w:t>
      </w:r>
      <w:r w:rsidR="00223F7C" w:rsidRPr="00F953AB">
        <w:rPr>
          <w:b w:val="0"/>
          <w:szCs w:val="24"/>
        </w:rPr>
        <w:t>Arian</w:t>
      </w:r>
      <w:r w:rsidR="003C098D">
        <w:rPr>
          <w:b w:val="0"/>
          <w:szCs w:val="24"/>
        </w:rPr>
        <w:t>na Thierry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7C1754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112 hours assessing, diagnosing, treating </w:t>
      </w:r>
      <w:r w:rsidR="008629A2" w:rsidRPr="00F953AB">
        <w:rPr>
          <w:b w:val="0"/>
          <w:szCs w:val="24"/>
        </w:rPr>
        <w:t>acute conditions</w:t>
      </w:r>
      <w:r w:rsidR="00A41D5C" w:rsidRPr="00F953AB">
        <w:rPr>
          <w:b w:val="0"/>
          <w:szCs w:val="24"/>
        </w:rPr>
        <w:t xml:space="preserve">, and wellness visits </w:t>
      </w:r>
      <w:r w:rsidR="008629A2" w:rsidRPr="00F953AB">
        <w:rPr>
          <w:b w:val="0"/>
          <w:szCs w:val="24"/>
        </w:rPr>
        <w:t xml:space="preserve">in </w:t>
      </w:r>
      <w:r w:rsidR="00D21572" w:rsidRPr="00F953AB">
        <w:rPr>
          <w:b w:val="0"/>
          <w:szCs w:val="24"/>
        </w:rPr>
        <w:t>pediatric</w:t>
      </w:r>
      <w:r w:rsidR="008629A2" w:rsidRPr="00F953AB">
        <w:rPr>
          <w:b w:val="0"/>
          <w:szCs w:val="24"/>
        </w:rPr>
        <w:t xml:space="preserve"> patients from </w:t>
      </w:r>
      <w:r w:rsidR="00D21572" w:rsidRPr="00F953AB">
        <w:rPr>
          <w:b w:val="0"/>
          <w:szCs w:val="24"/>
        </w:rPr>
        <w:t>infant to 18 years old</w:t>
      </w:r>
      <w:r w:rsidRPr="00F953AB">
        <w:rPr>
          <w:b w:val="0"/>
          <w:szCs w:val="24"/>
        </w:rPr>
        <w:t xml:space="preserve"> </w:t>
      </w:r>
    </w:p>
    <w:p w:rsidR="0033314E" w:rsidRPr="00F953AB" w:rsidRDefault="0033314E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3C098D" w:rsidRDefault="00E714EA" w:rsidP="0009032F">
      <w:pPr>
        <w:spacing w:line="360" w:lineRule="auto"/>
        <w:jc w:val="left"/>
        <w:rPr>
          <w:szCs w:val="24"/>
        </w:rPr>
      </w:pPr>
      <w:r w:rsidRPr="003C098D">
        <w:rPr>
          <w:szCs w:val="24"/>
        </w:rPr>
        <w:t>Professional Experience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AF18EC" w:rsidRPr="00F953AB" w:rsidRDefault="005C4AB8" w:rsidP="0009032F">
      <w:pPr>
        <w:spacing w:line="360" w:lineRule="auto"/>
        <w:jc w:val="left"/>
        <w:rPr>
          <w:b w:val="0"/>
          <w:szCs w:val="24"/>
        </w:rPr>
      </w:pPr>
      <w:r w:rsidRPr="003C098D">
        <w:rPr>
          <w:szCs w:val="24"/>
        </w:rPr>
        <w:t>Registered Nurse</w:t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F953AB">
        <w:rPr>
          <w:b w:val="0"/>
          <w:szCs w:val="24"/>
        </w:rPr>
        <w:tab/>
      </w:r>
      <w:r w:rsidR="00AF18EC" w:rsidRPr="003C098D">
        <w:rPr>
          <w:bCs/>
          <w:szCs w:val="24"/>
        </w:rPr>
        <w:t>October 2018-Current</w:t>
      </w:r>
    </w:p>
    <w:p w:rsidR="00E714EA" w:rsidRPr="00F953AB" w:rsidRDefault="00AF18EC" w:rsidP="0009032F">
      <w:pPr>
        <w:spacing w:line="360" w:lineRule="auto"/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Our Lady of Lourdes Hospital</w:t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  <w:r w:rsidR="00E714EA" w:rsidRPr="00F953AB">
        <w:rPr>
          <w:b w:val="0"/>
          <w:bCs/>
          <w:szCs w:val="24"/>
        </w:rPr>
        <w:tab/>
      </w:r>
    </w:p>
    <w:p w:rsidR="00E714EA" w:rsidRPr="00F953AB" w:rsidRDefault="00DA0681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4801 Ambassador Caffrey Pkwy. Lafayette, LA 70</w:t>
      </w:r>
      <w:r w:rsidR="003A76C4" w:rsidRPr="00F953AB">
        <w:rPr>
          <w:b w:val="0"/>
          <w:szCs w:val="24"/>
        </w:rPr>
        <w:t>508</w:t>
      </w:r>
    </w:p>
    <w:p w:rsidR="00E714EA" w:rsidRPr="00F953AB" w:rsidRDefault="005828C3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Supervisor</w:t>
      </w:r>
      <w:r w:rsidR="00FF7030" w:rsidRPr="00F953AB">
        <w:rPr>
          <w:b w:val="0"/>
          <w:szCs w:val="24"/>
        </w:rPr>
        <w:t>-Michelle Benoit, MSN, RN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FE4C1B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lastRenderedPageBreak/>
        <w:t>S</w:t>
      </w:r>
      <w:r w:rsidR="00C73B7D" w:rsidRPr="00F953AB">
        <w:rPr>
          <w:b w:val="0"/>
          <w:szCs w:val="24"/>
        </w:rPr>
        <w:t xml:space="preserve">taff and charge nurse </w:t>
      </w:r>
      <w:r w:rsidR="007D7001" w:rsidRPr="00F953AB">
        <w:rPr>
          <w:b w:val="0"/>
          <w:szCs w:val="24"/>
        </w:rPr>
        <w:t xml:space="preserve">for </w:t>
      </w:r>
      <w:r w:rsidR="00C73B7D" w:rsidRPr="00F953AB">
        <w:rPr>
          <w:b w:val="0"/>
          <w:szCs w:val="24"/>
        </w:rPr>
        <w:t xml:space="preserve">a 6 bed burn intensive care unit. </w:t>
      </w:r>
      <w:r w:rsidR="007D7001" w:rsidRPr="00F953AB">
        <w:rPr>
          <w:b w:val="0"/>
          <w:szCs w:val="24"/>
        </w:rPr>
        <w:t xml:space="preserve">Providing </w:t>
      </w:r>
      <w:r w:rsidR="0007538E" w:rsidRPr="00F953AB">
        <w:rPr>
          <w:b w:val="0"/>
          <w:szCs w:val="24"/>
        </w:rPr>
        <w:t xml:space="preserve">nursing care for </w:t>
      </w:r>
      <w:r w:rsidR="007D7001" w:rsidRPr="00F953AB">
        <w:rPr>
          <w:b w:val="0"/>
          <w:szCs w:val="24"/>
        </w:rPr>
        <w:t xml:space="preserve">patients with </w:t>
      </w:r>
      <w:r w:rsidR="0007538E" w:rsidRPr="00F953AB">
        <w:rPr>
          <w:b w:val="0"/>
          <w:szCs w:val="24"/>
        </w:rPr>
        <w:t>minor to severe burn patients</w:t>
      </w:r>
      <w:r w:rsidR="007D7001" w:rsidRPr="00F953AB">
        <w:rPr>
          <w:b w:val="0"/>
          <w:szCs w:val="24"/>
        </w:rPr>
        <w:t xml:space="preserve">, </w:t>
      </w:r>
      <w:r w:rsidR="00DE286D" w:rsidRPr="00F953AB">
        <w:rPr>
          <w:b w:val="0"/>
          <w:szCs w:val="24"/>
        </w:rPr>
        <w:t>caring</w:t>
      </w:r>
      <w:r w:rsidR="0007538E" w:rsidRPr="00F953AB">
        <w:rPr>
          <w:b w:val="0"/>
          <w:szCs w:val="24"/>
        </w:rPr>
        <w:t xml:space="preserve"> for overflow telemetry patients. I assisted </w:t>
      </w:r>
      <w:r w:rsidR="00DE286D" w:rsidRPr="00F953AB">
        <w:rPr>
          <w:b w:val="0"/>
          <w:szCs w:val="24"/>
        </w:rPr>
        <w:t xml:space="preserve">with complex </w:t>
      </w:r>
      <w:r w:rsidR="00320DDA" w:rsidRPr="00F953AB">
        <w:rPr>
          <w:b w:val="0"/>
          <w:szCs w:val="24"/>
        </w:rPr>
        <w:t>dressing changes</w:t>
      </w:r>
      <w:r w:rsidRPr="00F953AB">
        <w:rPr>
          <w:b w:val="0"/>
          <w:szCs w:val="24"/>
        </w:rPr>
        <w:t xml:space="preserve"> and outgoing </w:t>
      </w:r>
      <w:r w:rsidR="00320DDA" w:rsidRPr="00391C05">
        <w:rPr>
          <w:b w:val="0"/>
          <w:szCs w:val="24"/>
        </w:rPr>
        <w:t>burn referrals</w:t>
      </w:r>
      <w:r w:rsidRPr="00391C05">
        <w:rPr>
          <w:b w:val="0"/>
          <w:szCs w:val="24"/>
        </w:rPr>
        <w:t>.</w:t>
      </w:r>
    </w:p>
    <w:p w:rsidR="00E714EA" w:rsidRPr="00F953AB" w:rsidRDefault="00E714EA" w:rsidP="0009032F">
      <w:pPr>
        <w:spacing w:line="360" w:lineRule="auto"/>
        <w:rPr>
          <w:b w:val="0"/>
          <w:szCs w:val="24"/>
        </w:rPr>
      </w:pPr>
    </w:p>
    <w:p w:rsidR="00E714EA" w:rsidRPr="00F953AB" w:rsidRDefault="00E714EA" w:rsidP="0009032F">
      <w:pPr>
        <w:spacing w:line="360" w:lineRule="auto"/>
        <w:rPr>
          <w:b w:val="0"/>
          <w:szCs w:val="24"/>
        </w:rPr>
      </w:pPr>
    </w:p>
    <w:p w:rsidR="00E714EA" w:rsidRPr="003C098D" w:rsidRDefault="00710B84" w:rsidP="0009032F">
      <w:pPr>
        <w:spacing w:line="360" w:lineRule="auto"/>
        <w:jc w:val="left"/>
        <w:rPr>
          <w:szCs w:val="24"/>
        </w:rPr>
      </w:pPr>
      <w:r w:rsidRPr="003C098D">
        <w:rPr>
          <w:szCs w:val="24"/>
        </w:rPr>
        <w:t>Clinical Instructor</w:t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50432F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ab/>
      </w:r>
      <w:r w:rsidRPr="003C098D">
        <w:rPr>
          <w:bCs/>
          <w:szCs w:val="24"/>
        </w:rPr>
        <w:t>June 2016-</w:t>
      </w:r>
      <w:r w:rsidR="0050432F" w:rsidRPr="003C098D">
        <w:rPr>
          <w:bCs/>
          <w:szCs w:val="24"/>
        </w:rPr>
        <w:t>May 2018</w:t>
      </w:r>
    </w:p>
    <w:p w:rsidR="00E714EA" w:rsidRPr="00F953AB" w:rsidRDefault="0050432F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South Louisiana Community College</w:t>
      </w:r>
    </w:p>
    <w:p w:rsidR="0012754D" w:rsidRPr="00F953AB" w:rsidRDefault="003F222C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320 </w:t>
      </w:r>
      <w:proofErr w:type="spellStart"/>
      <w:r w:rsidRPr="00F953AB">
        <w:rPr>
          <w:b w:val="0"/>
          <w:szCs w:val="24"/>
        </w:rPr>
        <w:t>De</w:t>
      </w:r>
      <w:r w:rsidR="00480CEF" w:rsidRPr="00F953AB">
        <w:rPr>
          <w:b w:val="0"/>
          <w:szCs w:val="24"/>
        </w:rPr>
        <w:t>valcourt</w:t>
      </w:r>
      <w:proofErr w:type="spellEnd"/>
      <w:r w:rsidR="00480CEF" w:rsidRPr="00F953AB">
        <w:rPr>
          <w:b w:val="0"/>
          <w:szCs w:val="24"/>
        </w:rPr>
        <w:t xml:space="preserve"> St</w:t>
      </w:r>
      <w:r w:rsidR="00F70B88" w:rsidRPr="00F953AB">
        <w:rPr>
          <w:b w:val="0"/>
          <w:szCs w:val="24"/>
        </w:rPr>
        <w:t>. Lafayette, LA70506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Supervisor</w:t>
      </w:r>
      <w:r w:rsidR="0012754D" w:rsidRPr="00F953AB">
        <w:rPr>
          <w:b w:val="0"/>
          <w:szCs w:val="24"/>
        </w:rPr>
        <w:t>- Dr. Nellie Prudhomme</w:t>
      </w:r>
      <w:r w:rsidR="00CB69D4" w:rsidRPr="00F953AB">
        <w:rPr>
          <w:b w:val="0"/>
          <w:szCs w:val="24"/>
        </w:rPr>
        <w:t>,</w:t>
      </w:r>
      <w:r w:rsidR="00FE4C1B" w:rsidRPr="00F953AB">
        <w:rPr>
          <w:b w:val="0"/>
          <w:szCs w:val="24"/>
        </w:rPr>
        <w:t xml:space="preserve"> PhD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A463AF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I provided didactics and clinical teaching to students in the </w:t>
      </w:r>
      <w:r w:rsidR="002A7A04" w:rsidRPr="00F953AB">
        <w:rPr>
          <w:b w:val="0"/>
          <w:szCs w:val="24"/>
        </w:rPr>
        <w:t xml:space="preserve">associate degree of </w:t>
      </w:r>
      <w:r w:rsidRPr="00F953AB">
        <w:rPr>
          <w:b w:val="0"/>
          <w:szCs w:val="24"/>
        </w:rPr>
        <w:t>nursing program.</w:t>
      </w:r>
      <w:r w:rsidR="002A7A04" w:rsidRPr="00F953AB">
        <w:rPr>
          <w:b w:val="0"/>
          <w:szCs w:val="24"/>
        </w:rPr>
        <w:t xml:space="preserve"> </w:t>
      </w:r>
      <w:r w:rsidR="00FE4C1B" w:rsidRPr="00F953AB">
        <w:rPr>
          <w:b w:val="0"/>
          <w:szCs w:val="24"/>
        </w:rPr>
        <w:t xml:space="preserve">Participated </w:t>
      </w:r>
      <w:r w:rsidR="002A7A04" w:rsidRPr="00F953AB">
        <w:rPr>
          <w:b w:val="0"/>
          <w:szCs w:val="24"/>
        </w:rPr>
        <w:t xml:space="preserve">in </w:t>
      </w:r>
      <w:r w:rsidR="00FC14F3" w:rsidRPr="00F953AB">
        <w:rPr>
          <w:b w:val="0"/>
          <w:szCs w:val="24"/>
        </w:rPr>
        <w:t>updating or changing clinical curriculums</w:t>
      </w:r>
      <w:r w:rsidR="00FE4C1B" w:rsidRPr="00F953AB">
        <w:rPr>
          <w:b w:val="0"/>
          <w:szCs w:val="24"/>
        </w:rPr>
        <w:t>. Ma</w:t>
      </w:r>
      <w:r w:rsidR="0047539E" w:rsidRPr="00F953AB">
        <w:rPr>
          <w:b w:val="0"/>
          <w:szCs w:val="24"/>
        </w:rPr>
        <w:t>nage placement of A</w:t>
      </w:r>
      <w:r w:rsidR="00FE4C1B" w:rsidRPr="00F953AB">
        <w:rPr>
          <w:b w:val="0"/>
          <w:szCs w:val="24"/>
        </w:rPr>
        <w:t>SN</w:t>
      </w:r>
      <w:r w:rsidR="0047539E" w:rsidRPr="00F953AB">
        <w:rPr>
          <w:b w:val="0"/>
          <w:szCs w:val="24"/>
        </w:rPr>
        <w:t xml:space="preserve"> students</w:t>
      </w:r>
      <w:r w:rsidR="00FE4C1B" w:rsidRPr="00F953AB">
        <w:rPr>
          <w:b w:val="0"/>
          <w:szCs w:val="24"/>
        </w:rPr>
        <w:t xml:space="preserve">. </w:t>
      </w:r>
      <w:r w:rsidR="0047539E" w:rsidRPr="00F953AB">
        <w:rPr>
          <w:b w:val="0"/>
          <w:szCs w:val="24"/>
        </w:rPr>
        <w:t>Supervise their clinical experience</w:t>
      </w:r>
      <w:r w:rsidR="00FE4C1B" w:rsidRPr="00F953AB">
        <w:rPr>
          <w:b w:val="0"/>
          <w:szCs w:val="24"/>
        </w:rPr>
        <w:t xml:space="preserve">. </w:t>
      </w:r>
      <w:r w:rsidR="0047539E" w:rsidRPr="00F953AB">
        <w:rPr>
          <w:b w:val="0"/>
          <w:szCs w:val="24"/>
        </w:rPr>
        <w:t>Collaborate with hospital staff to deliver care to patients</w:t>
      </w:r>
      <w:r w:rsidR="00FE4C1B" w:rsidRPr="00F953AB">
        <w:rPr>
          <w:b w:val="0"/>
          <w:szCs w:val="24"/>
        </w:rPr>
        <w:t>.</w:t>
      </w:r>
      <w:r w:rsidR="0047539E" w:rsidRPr="00F953AB">
        <w:rPr>
          <w:b w:val="0"/>
          <w:szCs w:val="24"/>
        </w:rPr>
        <w:t xml:space="preserve"> There is an opportunity to </w:t>
      </w:r>
      <w:r w:rsidR="004032BE" w:rsidRPr="00F953AB">
        <w:rPr>
          <w:b w:val="0"/>
          <w:szCs w:val="24"/>
        </w:rPr>
        <w:t>show that you have education and management skills.</w:t>
      </w:r>
    </w:p>
    <w:p w:rsidR="00CB0F53" w:rsidRPr="00F953AB" w:rsidRDefault="00CB0F53" w:rsidP="0009032F">
      <w:pPr>
        <w:spacing w:line="360" w:lineRule="auto"/>
        <w:jc w:val="left"/>
        <w:rPr>
          <w:b w:val="0"/>
          <w:szCs w:val="24"/>
        </w:rPr>
      </w:pPr>
    </w:p>
    <w:p w:rsidR="00CB0F53" w:rsidRPr="00F953AB" w:rsidRDefault="00CB0F53" w:rsidP="0009032F">
      <w:pPr>
        <w:spacing w:line="360" w:lineRule="auto"/>
        <w:jc w:val="left"/>
        <w:rPr>
          <w:b w:val="0"/>
          <w:szCs w:val="24"/>
        </w:rPr>
      </w:pPr>
    </w:p>
    <w:p w:rsidR="00E714EA" w:rsidRPr="00F953AB" w:rsidRDefault="00CB0F53" w:rsidP="0009032F">
      <w:pPr>
        <w:spacing w:line="360" w:lineRule="auto"/>
        <w:jc w:val="left"/>
        <w:rPr>
          <w:b w:val="0"/>
          <w:szCs w:val="24"/>
        </w:rPr>
      </w:pPr>
      <w:r w:rsidRPr="003C098D">
        <w:rPr>
          <w:szCs w:val="24"/>
        </w:rPr>
        <w:t>Registered Nurse</w:t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F953AB">
        <w:rPr>
          <w:b w:val="0"/>
          <w:szCs w:val="24"/>
        </w:rPr>
        <w:tab/>
      </w:r>
      <w:r w:rsidR="004C51C5" w:rsidRPr="003C098D">
        <w:rPr>
          <w:bCs/>
          <w:szCs w:val="24"/>
        </w:rPr>
        <w:t>November 2012-June 2016</w:t>
      </w:r>
    </w:p>
    <w:p w:rsidR="00CB0F53" w:rsidRPr="00F953AB" w:rsidRDefault="00CB0F53" w:rsidP="0009032F">
      <w:pPr>
        <w:spacing w:line="360" w:lineRule="auto"/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Lafayette General Medical Center</w:t>
      </w:r>
    </w:p>
    <w:p w:rsidR="00C56C5D" w:rsidRPr="00F953AB" w:rsidRDefault="00C56C5D" w:rsidP="0009032F">
      <w:pPr>
        <w:spacing w:line="360" w:lineRule="auto"/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 xml:space="preserve">1214 Coolidge Blvd. Lafayette, LA </w:t>
      </w:r>
      <w:r w:rsidR="00C456DB" w:rsidRPr="00F953AB">
        <w:rPr>
          <w:b w:val="0"/>
          <w:bCs/>
          <w:szCs w:val="24"/>
        </w:rPr>
        <w:t>70503</w:t>
      </w:r>
    </w:p>
    <w:p w:rsidR="00C456DB" w:rsidRPr="00F953AB" w:rsidRDefault="00C456DB" w:rsidP="0009032F">
      <w:pPr>
        <w:spacing w:line="360" w:lineRule="auto"/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Supervisor- Kellie Hoss, RN</w:t>
      </w:r>
    </w:p>
    <w:p w:rsidR="004C51C5" w:rsidRPr="00F953AB" w:rsidRDefault="004C51C5" w:rsidP="0009032F">
      <w:pPr>
        <w:spacing w:line="360" w:lineRule="auto"/>
        <w:jc w:val="left"/>
        <w:rPr>
          <w:b w:val="0"/>
          <w:bCs/>
          <w:szCs w:val="24"/>
        </w:rPr>
      </w:pPr>
    </w:p>
    <w:p w:rsidR="00FE4C1B" w:rsidRPr="00F953AB" w:rsidRDefault="00FE4C1B" w:rsidP="0009032F">
      <w:pPr>
        <w:spacing w:line="360" w:lineRule="auto"/>
        <w:jc w:val="left"/>
        <w:rPr>
          <w:b w:val="0"/>
          <w:bCs/>
          <w:szCs w:val="24"/>
        </w:rPr>
      </w:pPr>
      <w:r w:rsidRPr="00F953AB">
        <w:rPr>
          <w:b w:val="0"/>
          <w:bCs/>
          <w:szCs w:val="24"/>
        </w:rPr>
        <w:t>S</w:t>
      </w:r>
      <w:r w:rsidR="008708CA" w:rsidRPr="00F953AB">
        <w:rPr>
          <w:b w:val="0"/>
          <w:bCs/>
          <w:szCs w:val="24"/>
        </w:rPr>
        <w:t>taff nurse in a cath lab and cardiovascular short stay clinic</w:t>
      </w:r>
      <w:r w:rsidR="002D0ECF" w:rsidRPr="00F953AB">
        <w:rPr>
          <w:b w:val="0"/>
          <w:bCs/>
          <w:szCs w:val="24"/>
        </w:rPr>
        <w:t xml:space="preserve">. </w:t>
      </w:r>
      <w:r w:rsidRPr="00F953AB">
        <w:rPr>
          <w:b w:val="0"/>
          <w:bCs/>
          <w:szCs w:val="24"/>
        </w:rPr>
        <w:t>P</w:t>
      </w:r>
      <w:r w:rsidR="004032BE" w:rsidRPr="00F953AB">
        <w:rPr>
          <w:b w:val="0"/>
          <w:bCs/>
          <w:szCs w:val="24"/>
        </w:rPr>
        <w:t xml:space="preserve">roviding </w:t>
      </w:r>
      <w:r w:rsidR="00754B95" w:rsidRPr="00F953AB">
        <w:rPr>
          <w:b w:val="0"/>
          <w:bCs/>
          <w:szCs w:val="24"/>
        </w:rPr>
        <w:t>pre/intra/post care for patients undergoing procedures in the cath lab. Demonstrated critical thinking skills in responding to changes in patient</w:t>
      </w:r>
      <w:r w:rsidR="009363E4" w:rsidRPr="00F953AB">
        <w:rPr>
          <w:b w:val="0"/>
          <w:bCs/>
          <w:szCs w:val="24"/>
        </w:rPr>
        <w:t xml:space="preserve">’s conditions. </w:t>
      </w:r>
    </w:p>
    <w:p w:rsidR="004C51C5" w:rsidRPr="00F953AB" w:rsidRDefault="004C51C5" w:rsidP="0009032F">
      <w:pPr>
        <w:spacing w:line="360" w:lineRule="auto"/>
        <w:jc w:val="left"/>
        <w:rPr>
          <w:b w:val="0"/>
          <w:bCs/>
          <w:szCs w:val="24"/>
        </w:rPr>
      </w:pPr>
      <w:bookmarkStart w:id="0" w:name="_GoBack"/>
      <w:bookmarkEnd w:id="0"/>
    </w:p>
    <w:p w:rsidR="004C51C5" w:rsidRPr="00F953AB" w:rsidRDefault="004C51C5" w:rsidP="0009032F">
      <w:pPr>
        <w:spacing w:line="360" w:lineRule="auto"/>
        <w:jc w:val="left"/>
        <w:rPr>
          <w:b w:val="0"/>
          <w:bCs/>
          <w:szCs w:val="24"/>
        </w:rPr>
      </w:pPr>
    </w:p>
    <w:p w:rsidR="00F50776" w:rsidRPr="00F953AB" w:rsidRDefault="00F50776" w:rsidP="0009032F">
      <w:pPr>
        <w:spacing w:line="360" w:lineRule="auto"/>
        <w:jc w:val="left"/>
        <w:rPr>
          <w:b w:val="0"/>
          <w:bCs/>
          <w:szCs w:val="24"/>
        </w:rPr>
      </w:pP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  <w:r w:rsidRPr="003C098D">
        <w:rPr>
          <w:szCs w:val="24"/>
        </w:rPr>
        <w:t>Certifications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391C05">
        <w:rPr>
          <w:b w:val="0"/>
          <w:szCs w:val="24"/>
        </w:rPr>
        <w:t xml:space="preserve"> </w:t>
      </w:r>
      <w:r w:rsidRPr="003C098D">
        <w:rPr>
          <w:szCs w:val="24"/>
        </w:rPr>
        <w:t>Date earned</w:t>
      </w:r>
    </w:p>
    <w:p w:rsidR="00E714EA" w:rsidRPr="00F953AB" w:rsidRDefault="00E714EA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Family Nurse Practitioner </w:t>
      </w:r>
      <w:r w:rsidR="003B7F8B" w:rsidRPr="00F953AB">
        <w:rPr>
          <w:b w:val="0"/>
          <w:szCs w:val="24"/>
        </w:rPr>
        <w:t>–</w:t>
      </w:r>
      <w:r w:rsidRPr="00F953AB">
        <w:rPr>
          <w:b w:val="0"/>
          <w:szCs w:val="24"/>
        </w:rPr>
        <w:t xml:space="preserve"> Current</w:t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Pr="00F953AB">
        <w:rPr>
          <w:b w:val="0"/>
          <w:szCs w:val="24"/>
        </w:rPr>
        <w:tab/>
      </w:r>
      <w:r w:rsidR="00391C05">
        <w:rPr>
          <w:b w:val="0"/>
          <w:szCs w:val="24"/>
        </w:rPr>
        <w:tab/>
      </w:r>
      <w:r w:rsidR="003C098D">
        <w:rPr>
          <w:b w:val="0"/>
          <w:szCs w:val="24"/>
        </w:rPr>
        <w:t xml:space="preserve">             </w:t>
      </w:r>
      <w:r w:rsidR="00391C05">
        <w:rPr>
          <w:b w:val="0"/>
          <w:szCs w:val="24"/>
        </w:rPr>
        <w:t xml:space="preserve"> </w:t>
      </w:r>
      <w:r w:rsidR="00F35459" w:rsidRPr="00F953AB">
        <w:rPr>
          <w:b w:val="0"/>
          <w:szCs w:val="24"/>
        </w:rPr>
        <w:t>June</w:t>
      </w:r>
      <w:r w:rsidRPr="00F953AB">
        <w:rPr>
          <w:b w:val="0"/>
          <w:szCs w:val="24"/>
        </w:rPr>
        <w:t xml:space="preserve"> 20</w:t>
      </w:r>
      <w:r w:rsidR="00B9482E" w:rsidRPr="00F953AB">
        <w:rPr>
          <w:b w:val="0"/>
          <w:szCs w:val="24"/>
        </w:rPr>
        <w:t>21</w:t>
      </w:r>
      <w:r w:rsidR="003C098D">
        <w:rPr>
          <w:b w:val="0"/>
          <w:szCs w:val="24"/>
        </w:rPr>
        <w:t xml:space="preserve"> </w:t>
      </w:r>
    </w:p>
    <w:p w:rsidR="002F6386" w:rsidRPr="00F953AB" w:rsidRDefault="00314C6F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A</w:t>
      </w:r>
      <w:r w:rsidR="002F6386" w:rsidRPr="00F953AB">
        <w:rPr>
          <w:b w:val="0"/>
          <w:szCs w:val="24"/>
        </w:rPr>
        <w:t>dva</w:t>
      </w:r>
      <w:r w:rsidR="003C098D">
        <w:rPr>
          <w:b w:val="0"/>
          <w:szCs w:val="24"/>
        </w:rPr>
        <w:t xml:space="preserve">nced Cardiac Life Support </w:t>
      </w:r>
      <w:r w:rsidR="007236DE" w:rsidRPr="00F953AB">
        <w:rPr>
          <w:b w:val="0"/>
          <w:szCs w:val="24"/>
        </w:rPr>
        <w:t>-Current</w:t>
      </w:r>
      <w:r w:rsidR="007236DE" w:rsidRPr="00F953AB">
        <w:rPr>
          <w:b w:val="0"/>
          <w:szCs w:val="24"/>
        </w:rPr>
        <w:tab/>
      </w:r>
      <w:r w:rsidR="00974738" w:rsidRPr="00F953AB">
        <w:rPr>
          <w:b w:val="0"/>
          <w:szCs w:val="24"/>
        </w:rPr>
        <w:t>August 2006</w:t>
      </w:r>
      <w:r w:rsidR="003B7F8B" w:rsidRPr="00F953AB">
        <w:rPr>
          <w:b w:val="0"/>
          <w:szCs w:val="24"/>
        </w:rPr>
        <w:tab/>
      </w:r>
    </w:p>
    <w:p w:rsidR="00C960B2" w:rsidRPr="00F953AB" w:rsidRDefault="002F6386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Pediatric A</w:t>
      </w:r>
      <w:r w:rsidR="003C098D">
        <w:rPr>
          <w:b w:val="0"/>
          <w:szCs w:val="24"/>
        </w:rPr>
        <w:t xml:space="preserve">dvanced Life Support </w:t>
      </w:r>
      <w:r w:rsidR="00974738" w:rsidRPr="00F953AB">
        <w:rPr>
          <w:b w:val="0"/>
          <w:szCs w:val="24"/>
        </w:rPr>
        <w:t>-Current</w:t>
      </w:r>
      <w:r w:rsidR="00974738" w:rsidRPr="00F953AB">
        <w:rPr>
          <w:b w:val="0"/>
          <w:szCs w:val="24"/>
        </w:rPr>
        <w:tab/>
      </w:r>
      <w:r w:rsidR="00C27289" w:rsidRPr="00F953AB">
        <w:rPr>
          <w:b w:val="0"/>
          <w:szCs w:val="24"/>
        </w:rPr>
        <w:t>December 2012</w:t>
      </w:r>
    </w:p>
    <w:p w:rsidR="00C960B2" w:rsidRPr="00F953AB" w:rsidRDefault="003C098D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>
        <w:rPr>
          <w:b w:val="0"/>
          <w:szCs w:val="24"/>
        </w:rPr>
        <w:lastRenderedPageBreak/>
        <w:t xml:space="preserve">Basic Life Support </w:t>
      </w:r>
      <w:r w:rsidR="00E00554" w:rsidRPr="00F953AB">
        <w:rPr>
          <w:b w:val="0"/>
          <w:szCs w:val="24"/>
        </w:rPr>
        <w:t>-Current</w:t>
      </w:r>
      <w:r w:rsidR="00974738" w:rsidRPr="00F953AB">
        <w:rPr>
          <w:b w:val="0"/>
          <w:szCs w:val="24"/>
        </w:rPr>
        <w:tab/>
      </w:r>
      <w:r w:rsidR="00D3195D" w:rsidRPr="00F953AB">
        <w:rPr>
          <w:b w:val="0"/>
          <w:szCs w:val="24"/>
        </w:rPr>
        <w:t>May 2002</w:t>
      </w:r>
      <w:r w:rsidR="00974738" w:rsidRPr="00F953AB">
        <w:rPr>
          <w:b w:val="0"/>
          <w:szCs w:val="24"/>
        </w:rPr>
        <w:tab/>
      </w:r>
    </w:p>
    <w:p w:rsidR="00183240" w:rsidRPr="00F953AB" w:rsidRDefault="00F35459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A</w:t>
      </w:r>
      <w:r w:rsidR="003C098D">
        <w:rPr>
          <w:b w:val="0"/>
          <w:szCs w:val="24"/>
        </w:rPr>
        <w:t xml:space="preserve">dvanced Burn Life Support </w:t>
      </w:r>
      <w:r w:rsidR="00BD39EB" w:rsidRPr="00F953AB">
        <w:rPr>
          <w:b w:val="0"/>
          <w:szCs w:val="24"/>
        </w:rPr>
        <w:t>-Current</w:t>
      </w:r>
      <w:r w:rsidR="00BD39EB" w:rsidRPr="00F953AB">
        <w:rPr>
          <w:b w:val="0"/>
          <w:szCs w:val="24"/>
        </w:rPr>
        <w:tab/>
      </w:r>
      <w:r w:rsidR="00AC7B07" w:rsidRPr="00F953AB">
        <w:rPr>
          <w:b w:val="0"/>
          <w:szCs w:val="24"/>
        </w:rPr>
        <w:t>November 2018</w:t>
      </w:r>
      <w:r w:rsidR="00BD39EB" w:rsidRPr="00F953AB">
        <w:rPr>
          <w:b w:val="0"/>
          <w:szCs w:val="24"/>
        </w:rPr>
        <w:tab/>
      </w:r>
    </w:p>
    <w:p w:rsidR="00E714EA" w:rsidRPr="00F953AB" w:rsidRDefault="002F6386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ab/>
      </w:r>
      <w:r w:rsidR="00E714EA" w:rsidRPr="00F953AB">
        <w:rPr>
          <w:b w:val="0"/>
          <w:szCs w:val="24"/>
        </w:rPr>
        <w:t xml:space="preserve">                                                                 </w:t>
      </w:r>
      <w:r w:rsidR="00314C6F" w:rsidRPr="00F953AB">
        <w:rPr>
          <w:b w:val="0"/>
          <w:szCs w:val="24"/>
        </w:rPr>
        <w:tab/>
      </w:r>
    </w:p>
    <w:p w:rsidR="00E714EA" w:rsidRPr="00F953AB" w:rsidRDefault="00E714EA" w:rsidP="0009032F">
      <w:pPr>
        <w:tabs>
          <w:tab w:val="left" w:pos="7242"/>
        </w:tabs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 xml:space="preserve"> </w:t>
      </w:r>
      <w:r w:rsidR="00314C6F" w:rsidRPr="00F953AB">
        <w:rPr>
          <w:b w:val="0"/>
          <w:szCs w:val="24"/>
        </w:rPr>
        <w:tab/>
      </w:r>
    </w:p>
    <w:p w:rsidR="00E714EA" w:rsidRPr="00860085" w:rsidRDefault="00E714EA" w:rsidP="0009032F">
      <w:pPr>
        <w:tabs>
          <w:tab w:val="left" w:pos="7242"/>
        </w:tabs>
        <w:spacing w:line="360" w:lineRule="auto"/>
        <w:jc w:val="left"/>
        <w:rPr>
          <w:szCs w:val="24"/>
        </w:rPr>
      </w:pPr>
      <w:r w:rsidRPr="00860085">
        <w:rPr>
          <w:szCs w:val="24"/>
        </w:rPr>
        <w:t>Presentations and Papers</w:t>
      </w:r>
    </w:p>
    <w:p w:rsidR="00E714EA" w:rsidRPr="00F953AB" w:rsidRDefault="00E714EA" w:rsidP="0009032F">
      <w:pPr>
        <w:spacing w:line="360" w:lineRule="auto"/>
        <w:rPr>
          <w:b w:val="0"/>
          <w:szCs w:val="24"/>
        </w:rPr>
      </w:pPr>
    </w:p>
    <w:p w:rsidR="00E714EA" w:rsidRPr="00F953AB" w:rsidRDefault="00672C14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szCs w:val="24"/>
        </w:rPr>
        <w:t>HIV in Urban Adolescents</w:t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7C1754" w:rsidRPr="00F953AB">
        <w:rPr>
          <w:b w:val="0"/>
          <w:szCs w:val="24"/>
        </w:rPr>
        <w:tab/>
      </w:r>
      <w:r w:rsidR="00EB1F84" w:rsidRPr="00F953AB">
        <w:rPr>
          <w:b w:val="0"/>
          <w:szCs w:val="24"/>
        </w:rPr>
        <w:t>April</w:t>
      </w:r>
      <w:r w:rsidR="00AC7B07" w:rsidRPr="00F953AB">
        <w:rPr>
          <w:b w:val="0"/>
          <w:szCs w:val="24"/>
        </w:rPr>
        <w:t xml:space="preserve"> 2016</w:t>
      </w:r>
    </w:p>
    <w:p w:rsidR="002A2B81" w:rsidRDefault="002A2B81" w:rsidP="0009032F">
      <w:pPr>
        <w:spacing w:line="360" w:lineRule="auto"/>
        <w:ind w:left="720" w:hanging="720"/>
        <w:jc w:val="left"/>
        <w:rPr>
          <w:b w:val="0"/>
          <w:szCs w:val="24"/>
        </w:rPr>
      </w:pPr>
    </w:p>
    <w:p w:rsidR="00A973B8" w:rsidRPr="00F953AB" w:rsidRDefault="00391C05" w:rsidP="0009032F">
      <w:pPr>
        <w:spacing w:line="360" w:lineRule="auto"/>
        <w:ind w:left="720" w:hanging="720"/>
        <w:jc w:val="left"/>
        <w:rPr>
          <w:b w:val="0"/>
          <w:szCs w:val="24"/>
        </w:rPr>
      </w:pPr>
      <w:proofErr w:type="spellStart"/>
      <w:r w:rsidRPr="00391C05">
        <w:rPr>
          <w:b w:val="0"/>
          <w:szCs w:val="24"/>
        </w:rPr>
        <w:t>Pickney</w:t>
      </w:r>
      <w:proofErr w:type="spellEnd"/>
      <w:r w:rsidRPr="00391C05">
        <w:rPr>
          <w:b w:val="0"/>
          <w:szCs w:val="24"/>
        </w:rPr>
        <w:t xml:space="preserve">, </w:t>
      </w:r>
      <w:proofErr w:type="spellStart"/>
      <w:r w:rsidRPr="00391C05">
        <w:rPr>
          <w:b w:val="0"/>
          <w:szCs w:val="24"/>
        </w:rPr>
        <w:t>Sherelle</w:t>
      </w:r>
      <w:proofErr w:type="spellEnd"/>
      <w:r w:rsidR="00A973B8" w:rsidRPr="00F953AB">
        <w:rPr>
          <w:b w:val="0"/>
          <w:szCs w:val="24"/>
        </w:rPr>
        <w:t xml:space="preserve">. (2016). HIV in </w:t>
      </w:r>
      <w:r>
        <w:rPr>
          <w:b w:val="0"/>
          <w:szCs w:val="24"/>
        </w:rPr>
        <w:t>U</w:t>
      </w:r>
      <w:r w:rsidR="00A973B8" w:rsidRPr="00F953AB">
        <w:rPr>
          <w:b w:val="0"/>
          <w:szCs w:val="24"/>
        </w:rPr>
        <w:t xml:space="preserve">rban </w:t>
      </w:r>
      <w:r>
        <w:rPr>
          <w:b w:val="0"/>
          <w:szCs w:val="24"/>
        </w:rPr>
        <w:t>A</w:t>
      </w:r>
      <w:r w:rsidR="00A973B8" w:rsidRPr="00F953AB">
        <w:rPr>
          <w:b w:val="0"/>
          <w:szCs w:val="24"/>
        </w:rPr>
        <w:t>dolescents. [Paper in lieu of thesis</w:t>
      </w:r>
      <w:r w:rsidR="002B6531" w:rsidRPr="00F953AB">
        <w:rPr>
          <w:b w:val="0"/>
          <w:szCs w:val="24"/>
        </w:rPr>
        <w:t>), Southern A &amp; M University, Baton Rouge, LA].</w:t>
      </w:r>
    </w:p>
    <w:p w:rsidR="007C1754" w:rsidRDefault="007C1754" w:rsidP="0009032F">
      <w:pPr>
        <w:spacing w:line="360" w:lineRule="auto"/>
        <w:jc w:val="left"/>
        <w:rPr>
          <w:b w:val="0"/>
          <w:szCs w:val="24"/>
        </w:rPr>
      </w:pPr>
    </w:p>
    <w:p w:rsidR="002A2B81" w:rsidRDefault="002A2B81" w:rsidP="0009032F">
      <w:pPr>
        <w:spacing w:line="360" w:lineRule="auto"/>
        <w:jc w:val="left"/>
        <w:rPr>
          <w:b w:val="0"/>
          <w:szCs w:val="24"/>
        </w:rPr>
      </w:pPr>
    </w:p>
    <w:p w:rsidR="002A2B81" w:rsidRPr="00F953AB" w:rsidRDefault="002A2B81" w:rsidP="0009032F">
      <w:pPr>
        <w:spacing w:line="360" w:lineRule="auto"/>
        <w:jc w:val="left"/>
        <w:rPr>
          <w:b w:val="0"/>
          <w:szCs w:val="24"/>
        </w:rPr>
      </w:pPr>
    </w:p>
    <w:p w:rsidR="00672C14" w:rsidRPr="00F953AB" w:rsidRDefault="007C1754" w:rsidP="0009032F">
      <w:pPr>
        <w:spacing w:line="360" w:lineRule="auto"/>
        <w:jc w:val="left"/>
        <w:rPr>
          <w:b w:val="0"/>
          <w:szCs w:val="24"/>
        </w:rPr>
      </w:pPr>
      <w:r w:rsidRPr="00F953AB">
        <w:rPr>
          <w:b w:val="0"/>
          <w:bCs/>
          <w:szCs w:val="24"/>
        </w:rPr>
        <w:t>References</w:t>
      </w:r>
      <w:r w:rsidRPr="00F953AB">
        <w:rPr>
          <w:b w:val="0"/>
          <w:szCs w:val="24"/>
        </w:rPr>
        <w:t xml:space="preserve"> </w:t>
      </w:r>
      <w:r w:rsidR="002A2B81">
        <w:rPr>
          <w:b w:val="0"/>
          <w:szCs w:val="24"/>
        </w:rPr>
        <w:t>available upon request</w:t>
      </w:r>
    </w:p>
    <w:p w:rsidR="00672C14" w:rsidRPr="007C1754" w:rsidRDefault="00672C14" w:rsidP="0009032F">
      <w:pPr>
        <w:spacing w:line="360" w:lineRule="auto"/>
        <w:jc w:val="left"/>
        <w:rPr>
          <w:b w:val="0"/>
          <w:szCs w:val="24"/>
        </w:rPr>
      </w:pPr>
    </w:p>
    <w:sectPr w:rsidR="00672C14" w:rsidRPr="007C1754" w:rsidSect="00455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68D8" w:rsidRDefault="00E968D8" w:rsidP="00860085">
      <w:r>
        <w:separator/>
      </w:r>
    </w:p>
  </w:endnote>
  <w:endnote w:type="continuationSeparator" w:id="0">
    <w:p w:rsidR="00E968D8" w:rsidRDefault="00E968D8" w:rsidP="008600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68D8" w:rsidRDefault="00E968D8" w:rsidP="00860085">
      <w:r>
        <w:separator/>
      </w:r>
    </w:p>
  </w:footnote>
  <w:footnote w:type="continuationSeparator" w:id="0">
    <w:p w:rsidR="00E968D8" w:rsidRDefault="00E968D8" w:rsidP="0086008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337F99"/>
    <w:multiLevelType w:val="hybridMultilevel"/>
    <w:tmpl w:val="B58405F8"/>
    <w:lvl w:ilvl="0" w:tplc="D296479A">
      <w:start w:val="1"/>
      <w:numFmt w:val="decimal"/>
      <w:pStyle w:val="NoSpac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wMjOzNLYwMjc1MzdV0lEKTi0uzszPAykwrAUALJORSywAAAA="/>
  </w:docVars>
  <w:rsids>
    <w:rsidRoot w:val="0033314E"/>
    <w:rsid w:val="00064889"/>
    <w:rsid w:val="00071FD5"/>
    <w:rsid w:val="0007538E"/>
    <w:rsid w:val="0009032F"/>
    <w:rsid w:val="0010692B"/>
    <w:rsid w:val="0011284D"/>
    <w:rsid w:val="0012754D"/>
    <w:rsid w:val="00183240"/>
    <w:rsid w:val="0019299D"/>
    <w:rsid w:val="00193597"/>
    <w:rsid w:val="001D4E55"/>
    <w:rsid w:val="00202FB5"/>
    <w:rsid w:val="00205FA1"/>
    <w:rsid w:val="00223F7C"/>
    <w:rsid w:val="002633B1"/>
    <w:rsid w:val="002879A0"/>
    <w:rsid w:val="002A2B81"/>
    <w:rsid w:val="002A7A04"/>
    <w:rsid w:val="002B6531"/>
    <w:rsid w:val="002D0ECF"/>
    <w:rsid w:val="002F6386"/>
    <w:rsid w:val="00304CA9"/>
    <w:rsid w:val="00314C6F"/>
    <w:rsid w:val="00320DDA"/>
    <w:rsid w:val="0033314E"/>
    <w:rsid w:val="00336ACC"/>
    <w:rsid w:val="00346D41"/>
    <w:rsid w:val="00391C05"/>
    <w:rsid w:val="0039426D"/>
    <w:rsid w:val="0039527B"/>
    <w:rsid w:val="003A76C4"/>
    <w:rsid w:val="003A7F2E"/>
    <w:rsid w:val="003B7F8B"/>
    <w:rsid w:val="003C098D"/>
    <w:rsid w:val="003F222C"/>
    <w:rsid w:val="004032BE"/>
    <w:rsid w:val="0041675A"/>
    <w:rsid w:val="004271E0"/>
    <w:rsid w:val="004551F3"/>
    <w:rsid w:val="0047539E"/>
    <w:rsid w:val="00475A0E"/>
    <w:rsid w:val="00476F2D"/>
    <w:rsid w:val="00480CEF"/>
    <w:rsid w:val="004A384B"/>
    <w:rsid w:val="004A4F58"/>
    <w:rsid w:val="004B385C"/>
    <w:rsid w:val="004C51C5"/>
    <w:rsid w:val="0050432F"/>
    <w:rsid w:val="00514B99"/>
    <w:rsid w:val="00524E03"/>
    <w:rsid w:val="00541971"/>
    <w:rsid w:val="00544FA6"/>
    <w:rsid w:val="00566ABC"/>
    <w:rsid w:val="005828C3"/>
    <w:rsid w:val="005853D7"/>
    <w:rsid w:val="00595987"/>
    <w:rsid w:val="005C4AB8"/>
    <w:rsid w:val="00621994"/>
    <w:rsid w:val="00655915"/>
    <w:rsid w:val="00657DF2"/>
    <w:rsid w:val="00672C14"/>
    <w:rsid w:val="00710B84"/>
    <w:rsid w:val="007236DE"/>
    <w:rsid w:val="00754B95"/>
    <w:rsid w:val="007A180F"/>
    <w:rsid w:val="007B32F3"/>
    <w:rsid w:val="007C1754"/>
    <w:rsid w:val="007D7001"/>
    <w:rsid w:val="007E016C"/>
    <w:rsid w:val="00801510"/>
    <w:rsid w:val="00807603"/>
    <w:rsid w:val="00830CFF"/>
    <w:rsid w:val="00860085"/>
    <w:rsid w:val="008629A2"/>
    <w:rsid w:val="008708CA"/>
    <w:rsid w:val="008712B1"/>
    <w:rsid w:val="008B5AA3"/>
    <w:rsid w:val="008B76E9"/>
    <w:rsid w:val="008C150F"/>
    <w:rsid w:val="008F4A5D"/>
    <w:rsid w:val="009363E4"/>
    <w:rsid w:val="009403AA"/>
    <w:rsid w:val="00945932"/>
    <w:rsid w:val="0094752E"/>
    <w:rsid w:val="00974738"/>
    <w:rsid w:val="00994DDC"/>
    <w:rsid w:val="009964B4"/>
    <w:rsid w:val="009A1E34"/>
    <w:rsid w:val="009A5F98"/>
    <w:rsid w:val="009B6660"/>
    <w:rsid w:val="009C55C5"/>
    <w:rsid w:val="00A41D5C"/>
    <w:rsid w:val="00A463AF"/>
    <w:rsid w:val="00A973B8"/>
    <w:rsid w:val="00AB673C"/>
    <w:rsid w:val="00AC6109"/>
    <w:rsid w:val="00AC7B07"/>
    <w:rsid w:val="00AF18EC"/>
    <w:rsid w:val="00B25F80"/>
    <w:rsid w:val="00B32601"/>
    <w:rsid w:val="00B9482E"/>
    <w:rsid w:val="00BB181C"/>
    <w:rsid w:val="00BC3654"/>
    <w:rsid w:val="00BD39EB"/>
    <w:rsid w:val="00C27289"/>
    <w:rsid w:val="00C456DB"/>
    <w:rsid w:val="00C56C5D"/>
    <w:rsid w:val="00C73B7D"/>
    <w:rsid w:val="00C960B2"/>
    <w:rsid w:val="00CB0F53"/>
    <w:rsid w:val="00CB69D4"/>
    <w:rsid w:val="00CE447F"/>
    <w:rsid w:val="00CF590B"/>
    <w:rsid w:val="00CF7926"/>
    <w:rsid w:val="00D21572"/>
    <w:rsid w:val="00D3195D"/>
    <w:rsid w:val="00D5495B"/>
    <w:rsid w:val="00DA0681"/>
    <w:rsid w:val="00DA42A2"/>
    <w:rsid w:val="00DA6215"/>
    <w:rsid w:val="00DB009A"/>
    <w:rsid w:val="00DB3654"/>
    <w:rsid w:val="00DC3417"/>
    <w:rsid w:val="00DE286D"/>
    <w:rsid w:val="00E00554"/>
    <w:rsid w:val="00E714EA"/>
    <w:rsid w:val="00E73B41"/>
    <w:rsid w:val="00E968D8"/>
    <w:rsid w:val="00EB1E34"/>
    <w:rsid w:val="00EB1F84"/>
    <w:rsid w:val="00F35459"/>
    <w:rsid w:val="00F50776"/>
    <w:rsid w:val="00F70B88"/>
    <w:rsid w:val="00F953AB"/>
    <w:rsid w:val="00FC14F3"/>
    <w:rsid w:val="00FE4C1B"/>
    <w:rsid w:val="00FF117F"/>
    <w:rsid w:val="00FF4156"/>
    <w:rsid w:val="00FF70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b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5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Mary's Preference"/>
    <w:basedOn w:val="Normal"/>
    <w:next w:val="Normal"/>
    <w:autoRedefine/>
    <w:uiPriority w:val="1"/>
    <w:qFormat/>
    <w:rsid w:val="009964B4"/>
    <w:pPr>
      <w:numPr>
        <w:numId w:val="1"/>
      </w:numPr>
    </w:pPr>
  </w:style>
  <w:style w:type="paragraph" w:customStyle="1" w:styleId="ColorfulList-Accent11">
    <w:name w:val="Colorful List - Accent 11"/>
    <w:basedOn w:val="Normal"/>
    <w:qFormat/>
    <w:rsid w:val="007C1754"/>
    <w:pPr>
      <w:ind w:left="720"/>
      <w:contextualSpacing/>
      <w:jc w:val="left"/>
    </w:pPr>
    <w:rPr>
      <w:rFonts w:ascii="Calibri" w:eastAsia="Calibri" w:hAnsi="Calibri"/>
      <w:b w:val="0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C17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754"/>
    <w:pPr>
      <w:jc w:val="left"/>
    </w:pPr>
    <w:rPr>
      <w:rFonts w:ascii="Calibri" w:eastAsia="Calibri" w:hAnsi="Calibri"/>
      <w:b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754"/>
    <w:rPr>
      <w:rFonts w:ascii="Calibri" w:eastAsia="Calibri" w:hAnsi="Calibri"/>
      <w:b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7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75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8600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60085"/>
  </w:style>
  <w:style w:type="paragraph" w:styleId="Footer">
    <w:name w:val="footer"/>
    <w:basedOn w:val="Normal"/>
    <w:link w:val="FooterChar"/>
    <w:uiPriority w:val="99"/>
    <w:semiHidden/>
    <w:unhideWhenUsed/>
    <w:rsid w:val="008600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6008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9E084603A62469493AF0B1C8C3BF8" ma:contentTypeVersion="12" ma:contentTypeDescription="Create a new document." ma:contentTypeScope="" ma:versionID="ed711a80833b8aa78776bfbefdfa680d">
  <xsd:schema xmlns:xsd="http://www.w3.org/2001/XMLSchema" xmlns:xs="http://www.w3.org/2001/XMLSchema" xmlns:p="http://schemas.microsoft.com/office/2006/metadata/properties" xmlns:ns3="25156c42-7f7c-4228-8d5b-d5b4fa59e3ff" xmlns:ns4="b7d9d31c-2f72-4067-b51e-9d73b254174c" targetNamespace="http://schemas.microsoft.com/office/2006/metadata/properties" ma:root="true" ma:fieldsID="308d408c7504f7626e951266ea8fe733" ns3:_="" ns4:_="">
    <xsd:import namespace="25156c42-7f7c-4228-8d5b-d5b4fa59e3ff"/>
    <xsd:import namespace="b7d9d31c-2f72-4067-b51e-9d73b25417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56c42-7f7c-4228-8d5b-d5b4fa59e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9d31c-2f72-4067-b51e-9d73b254174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359E2F-1411-4693-AAA1-501750F99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156c42-7f7c-4228-8d5b-d5b4fa59e3ff"/>
    <ds:schemaRef ds:uri="b7d9d31c-2f72-4067-b51e-9d73b2541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4C624A-99E6-4361-886A-6E1EA44D9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B11AC8-251B-4DF5-B53B-BD522F61D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Zapczynski</dc:creator>
  <cp:lastModifiedBy>Sanjii1839</cp:lastModifiedBy>
  <cp:revision>9</cp:revision>
  <dcterms:created xsi:type="dcterms:W3CDTF">2021-04-04T16:09:00Z</dcterms:created>
  <dcterms:modified xsi:type="dcterms:W3CDTF">2021-04-0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D9E084603A62469493AF0B1C8C3BF8</vt:lpwstr>
  </property>
</Properties>
</file>